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BC0EF" w14:textId="55AADDD7" w:rsidR="005404F7" w:rsidRPr="00851C3B" w:rsidRDefault="00954488" w:rsidP="008131EF">
      <w:pPr>
        <w:pStyle w:val="Title"/>
        <w:jc w:val="center"/>
        <w:rPr>
          <w:b/>
          <w:color w:val="2F5496" w:themeColor="accent5" w:themeShade="BF"/>
          <w:sz w:val="40"/>
          <w:szCs w:val="40"/>
        </w:rPr>
      </w:pPr>
      <w:bookmarkStart w:id="0" w:name="_GoBack"/>
      <w:bookmarkEnd w:id="0"/>
      <w:r>
        <w:rPr>
          <w:b/>
          <w:color w:val="2F5496" w:themeColor="accent5" w:themeShade="BF"/>
          <w:sz w:val="40"/>
          <w:szCs w:val="40"/>
        </w:rPr>
        <w:t xml:space="preserve">QUESTIONNAIRE </w:t>
      </w:r>
      <w:r w:rsidR="00DE4E66">
        <w:rPr>
          <w:b/>
          <w:color w:val="2F5496" w:themeColor="accent5" w:themeShade="BF"/>
          <w:sz w:val="40"/>
          <w:szCs w:val="40"/>
        </w:rPr>
        <w:t>FOR</w:t>
      </w:r>
      <w:r w:rsidR="00220D52">
        <w:rPr>
          <w:b/>
          <w:color w:val="2F5496" w:themeColor="accent5" w:themeShade="BF"/>
          <w:sz w:val="40"/>
          <w:szCs w:val="40"/>
        </w:rPr>
        <w:t xml:space="preserve"> TVET INSTITUTIONS</w:t>
      </w:r>
    </w:p>
    <w:p w14:paraId="0C1E7A10" w14:textId="083D6AEB" w:rsidR="00D86380" w:rsidRPr="008146CC" w:rsidRDefault="00D86380" w:rsidP="005404F7">
      <w:pPr>
        <w:jc w:val="center"/>
        <w:rPr>
          <w:b/>
        </w:rPr>
      </w:pPr>
    </w:p>
    <w:tbl>
      <w:tblPr>
        <w:tblStyle w:val="TableGrid"/>
        <w:tblW w:w="9640" w:type="dxa"/>
        <w:tblInd w:w="-147" w:type="dxa"/>
        <w:tblLook w:val="04A0" w:firstRow="1" w:lastRow="0" w:firstColumn="1" w:lastColumn="0" w:noHBand="0" w:noVBand="1"/>
      </w:tblPr>
      <w:tblGrid>
        <w:gridCol w:w="9640"/>
      </w:tblGrid>
      <w:tr w:rsidR="00D86380" w:rsidRPr="008146CC" w14:paraId="63174E26" w14:textId="77777777" w:rsidTr="001965C8">
        <w:tc>
          <w:tcPr>
            <w:tcW w:w="9640" w:type="dxa"/>
          </w:tcPr>
          <w:p w14:paraId="09998F33" w14:textId="5E1F5BF8" w:rsidR="00D86380" w:rsidRPr="00851C3B" w:rsidRDefault="00D86380" w:rsidP="00000E0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0"/>
                <w:tab w:val="left" w:pos="180"/>
              </w:tabs>
              <w:jc w:val="both"/>
            </w:pPr>
            <w:r w:rsidRPr="00851C3B">
              <w:t>The purpose of this questionnaire is to assess the capacity of yo</w:t>
            </w:r>
            <w:r w:rsidR="00E92138" w:rsidRPr="00851C3B">
              <w:t xml:space="preserve">ur organization to provide </w:t>
            </w:r>
            <w:r w:rsidR="00000E08">
              <w:t xml:space="preserve">Technical and Vocational </w:t>
            </w:r>
            <w:r w:rsidR="00954488">
              <w:t>E</w:t>
            </w:r>
            <w:r w:rsidR="00000E08">
              <w:t xml:space="preserve">ducation and </w:t>
            </w:r>
            <w:r w:rsidR="00954488">
              <w:t>T</w:t>
            </w:r>
            <w:r w:rsidR="00000E08">
              <w:t xml:space="preserve">rainings to </w:t>
            </w:r>
            <w:r w:rsidR="00954488">
              <w:t xml:space="preserve">returned </w:t>
            </w:r>
            <w:r w:rsidRPr="00851C3B">
              <w:t xml:space="preserve">migrants </w:t>
            </w:r>
            <w:r w:rsidR="00E602AC" w:rsidRPr="00851C3B">
              <w:t>at the individual</w:t>
            </w:r>
            <w:r w:rsidR="00954488">
              <w:t xml:space="preserve">, and </w:t>
            </w:r>
            <w:r w:rsidR="00E602AC" w:rsidRPr="00851C3B">
              <w:t xml:space="preserve">identify </w:t>
            </w:r>
            <w:r w:rsidR="00000E08">
              <w:t>areas where possible support could be provided by IOM</w:t>
            </w:r>
            <w:r w:rsidRPr="00851C3B">
              <w:t xml:space="preserve">. Therefore, your honest </w:t>
            </w:r>
            <w:r w:rsidR="00000E08">
              <w:t>opinion is essential.</w:t>
            </w:r>
            <w:r w:rsidR="00954488">
              <w:t xml:space="preserve"> </w:t>
            </w:r>
            <w:r w:rsidRPr="00851C3B">
              <w:t xml:space="preserve">Thank you for consenting to take part </w:t>
            </w:r>
            <w:r w:rsidR="001C7B17" w:rsidRPr="00851C3B">
              <w:t xml:space="preserve">in this survey </w:t>
            </w:r>
            <w:r w:rsidRPr="00851C3B">
              <w:t xml:space="preserve">and be rest assured that all responses will be kept anonymous. </w:t>
            </w:r>
          </w:p>
        </w:tc>
      </w:tr>
    </w:tbl>
    <w:p w14:paraId="373B6834" w14:textId="77777777" w:rsidR="00D86380" w:rsidRPr="008146CC" w:rsidRDefault="00D86380" w:rsidP="005404F7">
      <w:pPr>
        <w:jc w:val="center"/>
        <w:rPr>
          <w:b/>
        </w:rPr>
      </w:pPr>
    </w:p>
    <w:p w14:paraId="0580F63C" w14:textId="35B891A4" w:rsidR="00CF0EDA" w:rsidRPr="008146CC" w:rsidRDefault="00CF0EDA" w:rsidP="008459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76" w:lineRule="auto"/>
        <w:jc w:val="both"/>
        <w:rPr>
          <w:b/>
          <w:color w:val="1F497D"/>
        </w:rPr>
      </w:pPr>
      <w:r w:rsidRPr="008146CC">
        <w:rPr>
          <w:b/>
          <w:color w:val="1F497D"/>
        </w:rPr>
        <w:t>General Information</w:t>
      </w:r>
      <w:r w:rsidR="004C6D34" w:rsidRPr="008146CC">
        <w:rPr>
          <w:b/>
          <w:color w:val="1F497D"/>
        </w:rPr>
        <w:t xml:space="preserve"> </w:t>
      </w:r>
    </w:p>
    <w:p w14:paraId="7D31C28E" w14:textId="6B0635C7" w:rsidR="00CF0EDA" w:rsidRPr="008146CC" w:rsidRDefault="004C6D34" w:rsidP="008459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76" w:lineRule="auto"/>
        <w:jc w:val="both"/>
        <w:rPr>
          <w:b/>
        </w:rPr>
      </w:pPr>
      <w:r w:rsidRPr="008146CC">
        <w:rPr>
          <w:b/>
        </w:rPr>
        <w:t xml:space="preserve">Name of </w:t>
      </w:r>
      <w:r w:rsidR="008146CC" w:rsidRPr="008146CC">
        <w:rPr>
          <w:b/>
        </w:rPr>
        <w:t>Organization</w:t>
      </w:r>
      <w:r w:rsidR="009E7F21">
        <w:rPr>
          <w:b/>
        </w:rPr>
        <w:t xml:space="preserve">: </w:t>
      </w:r>
    </w:p>
    <w:p w14:paraId="7901ABD5" w14:textId="626F1F66" w:rsidR="00923179" w:rsidRPr="008146CC" w:rsidRDefault="00923179" w:rsidP="008459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76" w:lineRule="auto"/>
        <w:rPr>
          <w:b/>
        </w:rPr>
      </w:pPr>
      <w:r w:rsidRPr="008146CC">
        <w:rPr>
          <w:b/>
        </w:rPr>
        <w:t xml:space="preserve">Name of </w:t>
      </w:r>
      <w:r w:rsidR="008131EF" w:rsidRPr="008146CC">
        <w:rPr>
          <w:b/>
        </w:rPr>
        <w:t>respondent</w:t>
      </w:r>
      <w:r w:rsidRPr="008146CC">
        <w:rPr>
          <w:b/>
        </w:rPr>
        <w:t>:</w:t>
      </w:r>
    </w:p>
    <w:p w14:paraId="5029FA19" w14:textId="2FD9E536" w:rsidR="00923179" w:rsidRDefault="00CF0EDA" w:rsidP="008459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76" w:lineRule="auto"/>
        <w:rPr>
          <w:b/>
        </w:rPr>
      </w:pPr>
      <w:r w:rsidRPr="008146CC">
        <w:rPr>
          <w:b/>
        </w:rPr>
        <w:t xml:space="preserve">Designation of </w:t>
      </w:r>
      <w:r w:rsidR="008131EF" w:rsidRPr="008146CC">
        <w:rPr>
          <w:b/>
        </w:rPr>
        <w:t xml:space="preserve">respondent within the </w:t>
      </w:r>
      <w:r w:rsidR="008146CC" w:rsidRPr="008146CC">
        <w:rPr>
          <w:b/>
        </w:rPr>
        <w:t>organization</w:t>
      </w:r>
      <w:r w:rsidR="00923179" w:rsidRPr="008146CC">
        <w:rPr>
          <w:b/>
        </w:rPr>
        <w:t>:</w:t>
      </w:r>
      <w:r w:rsidR="00FA1295">
        <w:rPr>
          <w:b/>
        </w:rPr>
        <w:t xml:space="preserve"> </w:t>
      </w:r>
    </w:p>
    <w:p w14:paraId="1393223C" w14:textId="41BCC803" w:rsidR="00B85DB2" w:rsidRDefault="00B85DB2" w:rsidP="008459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76" w:lineRule="auto"/>
        <w:rPr>
          <w:b/>
        </w:rPr>
      </w:pPr>
      <w:r>
        <w:rPr>
          <w:b/>
        </w:rPr>
        <w:t>Tel no:</w:t>
      </w:r>
    </w:p>
    <w:p w14:paraId="1EFAE96D" w14:textId="5FABB837" w:rsidR="00B85DB2" w:rsidRPr="008146CC" w:rsidRDefault="00B85DB2" w:rsidP="008459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76" w:lineRule="auto"/>
        <w:rPr>
          <w:b/>
        </w:rPr>
      </w:pPr>
      <w:r>
        <w:rPr>
          <w:b/>
        </w:rPr>
        <w:t xml:space="preserve">Email address: </w:t>
      </w:r>
    </w:p>
    <w:p w14:paraId="756C6453" w14:textId="5E1EE404" w:rsidR="008A30D7" w:rsidRPr="008146CC" w:rsidRDefault="008A30D7" w:rsidP="008459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76" w:lineRule="auto"/>
        <w:rPr>
          <w:b/>
        </w:rPr>
      </w:pPr>
      <w:r w:rsidRPr="008146CC">
        <w:rPr>
          <w:b/>
        </w:rPr>
        <w:t xml:space="preserve">Date: </w:t>
      </w:r>
    </w:p>
    <w:p w14:paraId="0EC5F55B" w14:textId="40BE419B" w:rsidR="009E7F21" w:rsidRPr="009E7F21" w:rsidRDefault="00EA3307" w:rsidP="0084590F">
      <w:pPr>
        <w:pStyle w:val="ListParagraph"/>
        <w:numPr>
          <w:ilvl w:val="0"/>
          <w:numId w:val="1"/>
        </w:numPr>
        <w:spacing w:after="0" w:line="276" w:lineRule="auto"/>
      </w:pPr>
      <w:r>
        <w:rPr>
          <w:b/>
        </w:rPr>
        <w:t>(a</w:t>
      </w:r>
      <w:r w:rsidR="009E7F21">
        <w:rPr>
          <w:b/>
        </w:rPr>
        <w:t xml:space="preserve">) </w:t>
      </w:r>
      <w:r w:rsidR="006759A6">
        <w:rPr>
          <w:b/>
        </w:rPr>
        <w:t>H</w:t>
      </w:r>
      <w:r w:rsidR="009E7F21">
        <w:rPr>
          <w:b/>
        </w:rPr>
        <w:t>ow many people work in your organization</w:t>
      </w:r>
      <w:r w:rsidR="00954488">
        <w:rPr>
          <w:b/>
        </w:rPr>
        <w:t>:</w:t>
      </w:r>
      <w:r w:rsidR="003A2502" w:rsidRPr="008146CC">
        <w:rPr>
          <w:b/>
        </w:rPr>
        <w:t xml:space="preserve"> </w:t>
      </w:r>
      <w:r w:rsidR="003A2502">
        <w:rPr>
          <w:b/>
        </w:rPr>
        <w:t xml:space="preserve">  </w:t>
      </w:r>
    </w:p>
    <w:p w14:paraId="00390D61" w14:textId="695B41A2" w:rsidR="003A2502" w:rsidRPr="003A2502" w:rsidRDefault="00EA3307" w:rsidP="0084590F">
      <w:pPr>
        <w:spacing w:after="0" w:line="276" w:lineRule="auto"/>
        <w:ind w:firstLine="360"/>
      </w:pPr>
      <w:r>
        <w:rPr>
          <w:b/>
        </w:rPr>
        <w:t>(b</w:t>
      </w:r>
      <w:r w:rsidR="009E7F21" w:rsidRPr="00EA3307">
        <w:rPr>
          <w:b/>
        </w:rPr>
        <w:t xml:space="preserve">) How many female </w:t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</w:r>
      <w:r w:rsidR="00A829E2">
        <w:softHyphen/>
        <w:t xml:space="preserve">___________ </w:t>
      </w:r>
      <w:r w:rsidR="009E7F21" w:rsidRPr="00EA3307">
        <w:rPr>
          <w:b/>
        </w:rPr>
        <w:t xml:space="preserve">and male </w:t>
      </w:r>
      <w:r w:rsidR="00D92E7D">
        <w:t>_____________</w:t>
      </w:r>
      <w:r w:rsidR="003A2502" w:rsidRPr="003A2502">
        <w:t xml:space="preserve">                        </w:t>
      </w:r>
      <w:r w:rsidR="003A2502" w:rsidRPr="00EA3307">
        <w:rPr>
          <w:b/>
        </w:rPr>
        <w:t xml:space="preserve"> </w:t>
      </w:r>
    </w:p>
    <w:p w14:paraId="2F08C982" w14:textId="3F33E3F1" w:rsidR="003A2502" w:rsidRDefault="00EA3307" w:rsidP="0084590F">
      <w:pPr>
        <w:pStyle w:val="ListParagraph"/>
        <w:numPr>
          <w:ilvl w:val="0"/>
          <w:numId w:val="1"/>
        </w:numPr>
        <w:spacing w:after="0" w:line="276" w:lineRule="auto"/>
      </w:pPr>
      <w:r>
        <w:rPr>
          <w:b/>
        </w:rPr>
        <w:t>(a</w:t>
      </w:r>
      <w:r w:rsidR="003A2502">
        <w:rPr>
          <w:b/>
        </w:rPr>
        <w:t xml:space="preserve">) </w:t>
      </w:r>
      <w:r w:rsidR="006759A6">
        <w:rPr>
          <w:b/>
        </w:rPr>
        <w:t>H</w:t>
      </w:r>
      <w:r w:rsidR="003A2502">
        <w:rPr>
          <w:b/>
        </w:rPr>
        <w:t>ow many departments/units do you have in organization?</w:t>
      </w:r>
      <w:r w:rsidR="003A2502">
        <w:t xml:space="preserve"> </w:t>
      </w:r>
    </w:p>
    <w:p w14:paraId="394E2880" w14:textId="5DE7A934" w:rsidR="005C2C59" w:rsidRPr="00851C3B" w:rsidRDefault="00EA3307" w:rsidP="0084590F">
      <w:pPr>
        <w:spacing w:after="0" w:line="276" w:lineRule="auto"/>
        <w:ind w:firstLine="360"/>
        <w:rPr>
          <w:b/>
        </w:rPr>
        <w:sectPr w:rsidR="005C2C59" w:rsidRPr="00851C3B" w:rsidSect="00473DA3">
          <w:head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</w:rPr>
        <w:t>(b</w:t>
      </w:r>
      <w:r w:rsidR="009E7F21" w:rsidRPr="00EA3307">
        <w:rPr>
          <w:b/>
        </w:rPr>
        <w:t xml:space="preserve">) </w:t>
      </w:r>
      <w:r w:rsidR="006A031A" w:rsidRPr="00EA3307">
        <w:rPr>
          <w:b/>
        </w:rPr>
        <w:t>Kindly</w:t>
      </w:r>
      <w:r w:rsidR="009E7F21" w:rsidRPr="00EA3307">
        <w:rPr>
          <w:b/>
        </w:rPr>
        <w:t xml:space="preserve"> list</w:t>
      </w:r>
      <w:r w:rsidR="003A2502" w:rsidRPr="00EA3307">
        <w:rPr>
          <w:b/>
        </w:rPr>
        <w:t xml:space="preserve"> </w:t>
      </w:r>
      <w:r w:rsidR="00954488">
        <w:rPr>
          <w:b/>
        </w:rPr>
        <w:t>relevant departments/units:</w:t>
      </w:r>
    </w:p>
    <w:p w14:paraId="57D0F487" w14:textId="52664ABD" w:rsidR="003A2502" w:rsidRDefault="003A2502" w:rsidP="0084590F">
      <w:pPr>
        <w:pStyle w:val="ListParagraph"/>
        <w:numPr>
          <w:ilvl w:val="0"/>
          <w:numId w:val="37"/>
        </w:numPr>
        <w:spacing w:after="0" w:line="276" w:lineRule="auto"/>
        <w:rPr>
          <w:b/>
        </w:rPr>
      </w:pPr>
    </w:p>
    <w:p w14:paraId="0641B823" w14:textId="77777777" w:rsidR="003A2502" w:rsidRDefault="003A2502" w:rsidP="0084590F">
      <w:pPr>
        <w:pStyle w:val="ListParagraph"/>
        <w:numPr>
          <w:ilvl w:val="0"/>
          <w:numId w:val="37"/>
        </w:numPr>
        <w:spacing w:after="0" w:line="276" w:lineRule="auto"/>
        <w:rPr>
          <w:b/>
        </w:rPr>
      </w:pPr>
    </w:p>
    <w:p w14:paraId="2241C912" w14:textId="77777777" w:rsidR="003A2502" w:rsidRDefault="003A2502" w:rsidP="0084590F">
      <w:pPr>
        <w:pStyle w:val="ListParagraph"/>
        <w:numPr>
          <w:ilvl w:val="0"/>
          <w:numId w:val="37"/>
        </w:numPr>
        <w:spacing w:after="0" w:line="276" w:lineRule="auto"/>
        <w:rPr>
          <w:b/>
        </w:rPr>
      </w:pPr>
    </w:p>
    <w:p w14:paraId="50CB6D69" w14:textId="1B0D3DF6" w:rsidR="003A2502" w:rsidRDefault="003A2502" w:rsidP="0084590F">
      <w:pPr>
        <w:pStyle w:val="ListParagraph"/>
        <w:numPr>
          <w:ilvl w:val="0"/>
          <w:numId w:val="37"/>
        </w:numPr>
        <w:spacing w:after="0" w:line="276" w:lineRule="auto"/>
        <w:rPr>
          <w:b/>
        </w:rPr>
      </w:pPr>
    </w:p>
    <w:p w14:paraId="51D2FB1B" w14:textId="30CE0910" w:rsidR="005C2C59" w:rsidRDefault="005C2C59" w:rsidP="0084590F">
      <w:pPr>
        <w:pStyle w:val="ListParagraph"/>
        <w:numPr>
          <w:ilvl w:val="0"/>
          <w:numId w:val="37"/>
        </w:numPr>
        <w:spacing w:after="0" w:line="276" w:lineRule="auto"/>
        <w:rPr>
          <w:b/>
        </w:rPr>
      </w:pPr>
    </w:p>
    <w:p w14:paraId="35FB121B" w14:textId="57F27229" w:rsidR="005C2C59" w:rsidRDefault="005C2C59" w:rsidP="0084590F">
      <w:pPr>
        <w:pStyle w:val="ListParagraph"/>
        <w:numPr>
          <w:ilvl w:val="0"/>
          <w:numId w:val="37"/>
        </w:numPr>
        <w:spacing w:after="0" w:line="276" w:lineRule="auto"/>
        <w:rPr>
          <w:b/>
        </w:rPr>
      </w:pPr>
    </w:p>
    <w:p w14:paraId="69C998C5" w14:textId="5B46119B" w:rsidR="005C2C59" w:rsidRDefault="005C2C59" w:rsidP="0084590F">
      <w:pPr>
        <w:pStyle w:val="ListParagraph"/>
        <w:numPr>
          <w:ilvl w:val="0"/>
          <w:numId w:val="37"/>
        </w:numPr>
        <w:spacing w:after="0" w:line="276" w:lineRule="auto"/>
        <w:rPr>
          <w:b/>
        </w:rPr>
      </w:pPr>
    </w:p>
    <w:p w14:paraId="15E20C60" w14:textId="77777777" w:rsidR="005C2C59" w:rsidRDefault="005C2C59" w:rsidP="0084590F">
      <w:pPr>
        <w:pStyle w:val="ListParagraph"/>
        <w:numPr>
          <w:ilvl w:val="0"/>
          <w:numId w:val="37"/>
        </w:numPr>
        <w:spacing w:after="0" w:line="276" w:lineRule="auto"/>
        <w:rPr>
          <w:b/>
        </w:rPr>
      </w:pPr>
    </w:p>
    <w:p w14:paraId="6E583E39" w14:textId="77777777" w:rsidR="005C2C59" w:rsidRDefault="005C2C59" w:rsidP="0084590F">
      <w:pPr>
        <w:pStyle w:val="ListParagraph"/>
        <w:numPr>
          <w:ilvl w:val="0"/>
          <w:numId w:val="37"/>
        </w:numPr>
        <w:spacing w:after="0" w:line="276" w:lineRule="auto"/>
        <w:rPr>
          <w:b/>
        </w:rPr>
        <w:sectPr w:rsidR="005C2C59" w:rsidSect="005C2C59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27E014E" w14:textId="5EB9D94C" w:rsidR="002138CE" w:rsidRPr="00BF363D" w:rsidRDefault="00954488" w:rsidP="0084590F">
      <w:pPr>
        <w:pStyle w:val="ListParagraph"/>
        <w:numPr>
          <w:ilvl w:val="0"/>
          <w:numId w:val="1"/>
        </w:numPr>
        <w:spacing w:after="0" w:line="276" w:lineRule="auto"/>
      </w:pPr>
      <w:r>
        <w:rPr>
          <w:b/>
        </w:rPr>
        <w:t xml:space="preserve">How </w:t>
      </w:r>
      <w:r w:rsidR="003A2502" w:rsidRPr="005E15C6">
        <w:rPr>
          <w:b/>
        </w:rPr>
        <w:t>many y</w:t>
      </w:r>
      <w:r w:rsidR="00BF363D" w:rsidRPr="005E15C6">
        <w:rPr>
          <w:b/>
        </w:rPr>
        <w:t xml:space="preserve">ears has your organization been providing teaching and vocational </w:t>
      </w:r>
      <w:r w:rsidR="005E15C6" w:rsidRPr="005E15C6">
        <w:rPr>
          <w:b/>
        </w:rPr>
        <w:t xml:space="preserve">education and training </w:t>
      </w:r>
      <w:r w:rsidR="00BF363D" w:rsidRPr="005E15C6">
        <w:rPr>
          <w:b/>
        </w:rPr>
        <w:t>services</w:t>
      </w:r>
      <w:r w:rsidR="003A2502" w:rsidRPr="005E15C6">
        <w:rPr>
          <w:b/>
        </w:rPr>
        <w:t xml:space="preserve">? </w:t>
      </w:r>
      <w:r w:rsidR="005E15C6">
        <w:rPr>
          <w:b/>
        </w:rPr>
        <w:t xml:space="preserve"> </w:t>
      </w:r>
      <w:r w:rsidR="00B10193" w:rsidRPr="008146CC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B10193" w:rsidRPr="008146CC">
        <w:instrText xml:space="preserve"> FORMCHECKBOX </w:instrText>
      </w:r>
      <w:r w:rsidR="008D1F39">
        <w:fldChar w:fldCharType="separate"/>
      </w:r>
      <w:r w:rsidR="00B10193" w:rsidRPr="008146CC">
        <w:fldChar w:fldCharType="end"/>
      </w:r>
      <w:r w:rsidR="00B10193" w:rsidRPr="008146CC">
        <w:t xml:space="preserve"> </w:t>
      </w:r>
      <w:r w:rsidR="009E7F21" w:rsidRPr="008146CC">
        <w:t>Under</w:t>
      </w:r>
      <w:r w:rsidR="00B10193" w:rsidRPr="008146CC">
        <w:t xml:space="preserve"> 1 year</w:t>
      </w:r>
      <w:r w:rsidR="00B10193">
        <w:t xml:space="preserve"> </w:t>
      </w:r>
      <w:r w:rsidR="005E15C6">
        <w:t xml:space="preserve"> </w:t>
      </w:r>
      <w:r w:rsidR="00B10193" w:rsidRPr="008146CC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B10193" w:rsidRPr="008146CC">
        <w:instrText xml:space="preserve"> FORMCHECKBOX </w:instrText>
      </w:r>
      <w:r w:rsidR="008D1F39">
        <w:fldChar w:fldCharType="separate"/>
      </w:r>
      <w:r w:rsidR="00B10193" w:rsidRPr="008146CC">
        <w:fldChar w:fldCharType="end"/>
      </w:r>
      <w:r w:rsidR="005E15C6">
        <w:t xml:space="preserve">1-3 years </w:t>
      </w:r>
      <w:r w:rsidR="009E7F21">
        <w:t xml:space="preserve"> </w:t>
      </w:r>
      <w:r w:rsidR="00B10193" w:rsidRPr="008146CC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B10193" w:rsidRPr="008146CC">
        <w:instrText xml:space="preserve"> FORMCHECKBOX </w:instrText>
      </w:r>
      <w:r w:rsidR="008D1F39">
        <w:fldChar w:fldCharType="separate"/>
      </w:r>
      <w:r w:rsidR="00B10193" w:rsidRPr="008146CC">
        <w:fldChar w:fldCharType="end"/>
      </w:r>
      <w:r w:rsidR="00B10193" w:rsidRPr="008146CC">
        <w:t xml:space="preserve">  4-6years</w:t>
      </w:r>
      <w:r w:rsidR="005E15C6">
        <w:t xml:space="preserve"> </w:t>
      </w:r>
      <w:r w:rsidR="00B10193" w:rsidRPr="008146CC">
        <w:t xml:space="preserve"> </w:t>
      </w:r>
      <w:r w:rsidR="00B10193" w:rsidRPr="008146CC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B10193" w:rsidRPr="008146CC">
        <w:instrText xml:space="preserve"> FORMCHECKBOX </w:instrText>
      </w:r>
      <w:r w:rsidR="008D1F39">
        <w:fldChar w:fldCharType="separate"/>
      </w:r>
      <w:r w:rsidR="00B10193" w:rsidRPr="008146CC">
        <w:fldChar w:fldCharType="end"/>
      </w:r>
      <w:r w:rsidR="005E15C6">
        <w:t xml:space="preserve">  7-9 years </w:t>
      </w:r>
      <w:r w:rsidR="00B10193" w:rsidRPr="008146CC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B10193" w:rsidRPr="008146CC">
        <w:instrText xml:space="preserve"> FORMCHECKBOX </w:instrText>
      </w:r>
      <w:r w:rsidR="008D1F39">
        <w:fldChar w:fldCharType="separate"/>
      </w:r>
      <w:r w:rsidR="00B10193" w:rsidRPr="008146CC">
        <w:fldChar w:fldCharType="end"/>
      </w:r>
      <w:r w:rsidR="00B10193" w:rsidRPr="008146CC">
        <w:t xml:space="preserve"> 10</w:t>
      </w:r>
      <w:r>
        <w:t xml:space="preserve"> </w:t>
      </w:r>
      <w:r w:rsidR="00B10193" w:rsidRPr="008146CC">
        <w:t>years and o</w:t>
      </w:r>
      <w:r w:rsidR="009E7F21">
        <w:t>ver</w:t>
      </w:r>
    </w:p>
    <w:p w14:paraId="20CD0C52" w14:textId="066F291B" w:rsidR="004378DD" w:rsidRPr="00F33315" w:rsidRDefault="00954488" w:rsidP="0084590F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>
        <w:rPr>
          <w:b/>
          <w:bCs/>
        </w:rPr>
        <w:t>Please</w:t>
      </w:r>
      <w:r w:rsidR="001F07DE">
        <w:rPr>
          <w:b/>
          <w:bCs/>
        </w:rPr>
        <w:t xml:space="preserve"> describe your geographical </w:t>
      </w:r>
      <w:r>
        <w:rPr>
          <w:b/>
          <w:bCs/>
        </w:rPr>
        <w:t>location and reach</w:t>
      </w:r>
      <w:r w:rsidR="004378DD" w:rsidRPr="00F33315">
        <w:rPr>
          <w:b/>
          <w:bCs/>
        </w:rPr>
        <w:t>:</w:t>
      </w:r>
      <w:r w:rsidR="004378DD" w:rsidRPr="00F33315">
        <w:rPr>
          <w:b/>
        </w:rPr>
        <w:t xml:space="preserve"> </w:t>
      </w:r>
    </w:p>
    <w:p w14:paraId="755E63C0" w14:textId="13F816E8" w:rsidR="004378DD" w:rsidRPr="008146CC" w:rsidRDefault="00954488" w:rsidP="0084590F">
      <w:pPr>
        <w:pStyle w:val="ListParagraph"/>
        <w:numPr>
          <w:ilvl w:val="0"/>
          <w:numId w:val="22"/>
        </w:numPr>
        <w:spacing w:after="0" w:line="276" w:lineRule="auto"/>
      </w:pPr>
      <w:r>
        <w:t>Location: please list the location of your organization (l</w:t>
      </w:r>
      <w:r w:rsidR="004378DD">
        <w:t>ocal government</w:t>
      </w:r>
      <w:r>
        <w:t>, LGA)</w:t>
      </w:r>
      <w:r w:rsidR="004378DD">
        <w:t xml:space="preserve"> </w:t>
      </w:r>
      <w:r w:rsidR="00C17136">
        <w:t>_______________________</w:t>
      </w:r>
    </w:p>
    <w:p w14:paraId="70F03B1B" w14:textId="47ABFE8D" w:rsidR="00954488" w:rsidRDefault="00954488" w:rsidP="0084590F">
      <w:pPr>
        <w:pStyle w:val="ListParagraph"/>
        <w:numPr>
          <w:ilvl w:val="0"/>
          <w:numId w:val="22"/>
        </w:numPr>
        <w:spacing w:after="0" w:line="276" w:lineRule="auto"/>
      </w:pPr>
      <w:r>
        <w:t>Geographical reach: Please list the geographical reach of your trainings</w:t>
      </w:r>
      <w:r w:rsidR="004378DD">
        <w:t xml:space="preserve"> (me</w:t>
      </w:r>
      <w:r w:rsidR="00C17136">
        <w:t>ntion the state</w:t>
      </w:r>
      <w:r>
        <w:t xml:space="preserve"> and LGA’s of beneficiaries’ residency/origin</w:t>
      </w:r>
      <w:r w:rsidR="00C17136">
        <w:t xml:space="preserve">): </w:t>
      </w:r>
    </w:p>
    <w:p w14:paraId="51DD111E" w14:textId="3962069D" w:rsidR="00954488" w:rsidRDefault="00954488" w:rsidP="0084590F">
      <w:pPr>
        <w:pStyle w:val="ListParagraph"/>
        <w:spacing w:after="0" w:line="276" w:lineRule="auto"/>
      </w:pPr>
      <w:r>
        <w:t>A: State(s)______________________________________________________________________</w:t>
      </w:r>
    </w:p>
    <w:p w14:paraId="4125C545" w14:textId="676367E6" w:rsidR="004378DD" w:rsidRDefault="00954488" w:rsidP="0084590F">
      <w:pPr>
        <w:pStyle w:val="ListParagraph"/>
        <w:spacing w:after="0" w:line="276" w:lineRule="auto"/>
      </w:pPr>
      <w:r>
        <w:t>B: Local Government Area(s)_______________________________________________________</w:t>
      </w:r>
    </w:p>
    <w:p w14:paraId="26706C2C" w14:textId="2EACA085" w:rsidR="00936905" w:rsidRPr="00152E69" w:rsidRDefault="00936905" w:rsidP="0084590F">
      <w:pPr>
        <w:pStyle w:val="ListParagraph"/>
        <w:spacing w:line="360" w:lineRule="auto"/>
        <w:sectPr w:rsidR="00936905" w:rsidRPr="00152E69" w:rsidSect="00473DA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horzAnchor="margin" w:tblpX="-725" w:tblpY="643"/>
        <w:tblW w:w="14665" w:type="dxa"/>
        <w:tblLook w:val="04A0" w:firstRow="1" w:lastRow="0" w:firstColumn="1" w:lastColumn="0" w:noHBand="0" w:noVBand="1"/>
      </w:tblPr>
      <w:tblGrid>
        <w:gridCol w:w="1689"/>
        <w:gridCol w:w="1255"/>
        <w:gridCol w:w="1158"/>
        <w:gridCol w:w="2733"/>
        <w:gridCol w:w="2340"/>
        <w:gridCol w:w="2493"/>
        <w:gridCol w:w="1362"/>
        <w:gridCol w:w="1635"/>
      </w:tblGrid>
      <w:tr w:rsidR="00A829E2" w14:paraId="0269AEDF" w14:textId="77777777" w:rsidTr="00061E3E">
        <w:tc>
          <w:tcPr>
            <w:tcW w:w="1689" w:type="dxa"/>
          </w:tcPr>
          <w:p w14:paraId="06CDA6BA" w14:textId="01333680" w:rsidR="00A829E2" w:rsidRPr="000B7733" w:rsidRDefault="00A829E2" w:rsidP="00152E69">
            <w:pPr>
              <w:spacing w:after="160" w:line="252" w:lineRule="auto"/>
              <w:contextualSpacing/>
              <w:rPr>
                <w:rFonts w:eastAsia="Times New Roman"/>
                <w:b/>
              </w:rPr>
            </w:pPr>
            <w:r w:rsidRPr="000B7733">
              <w:rPr>
                <w:rFonts w:eastAsia="Times New Roman"/>
                <w:b/>
              </w:rPr>
              <w:lastRenderedPageBreak/>
              <w:t xml:space="preserve">Type of trainings </w:t>
            </w:r>
            <w:r w:rsidR="00954488">
              <w:rPr>
                <w:rFonts w:eastAsia="Times New Roman"/>
                <w:b/>
              </w:rPr>
              <w:t>(curriculum, topic)</w:t>
            </w:r>
          </w:p>
          <w:p w14:paraId="1A81D715" w14:textId="77777777" w:rsidR="00A829E2" w:rsidRPr="000B7733" w:rsidRDefault="00A829E2" w:rsidP="00152E69">
            <w:pPr>
              <w:rPr>
                <w:b/>
              </w:rPr>
            </w:pPr>
          </w:p>
        </w:tc>
        <w:tc>
          <w:tcPr>
            <w:tcW w:w="1255" w:type="dxa"/>
          </w:tcPr>
          <w:p w14:paraId="02250C3C" w14:textId="77777777" w:rsidR="00A829E2" w:rsidRPr="000B7733" w:rsidRDefault="00A829E2" w:rsidP="00152E69">
            <w:pPr>
              <w:rPr>
                <w:b/>
              </w:rPr>
            </w:pPr>
            <w:r w:rsidRPr="000B7733">
              <w:rPr>
                <w:b/>
              </w:rPr>
              <w:t xml:space="preserve">Duration </w:t>
            </w:r>
          </w:p>
        </w:tc>
        <w:tc>
          <w:tcPr>
            <w:tcW w:w="1158" w:type="dxa"/>
          </w:tcPr>
          <w:p w14:paraId="625317D6" w14:textId="77777777" w:rsidR="00A829E2" w:rsidRPr="000B7733" w:rsidRDefault="00A829E2" w:rsidP="00152E69">
            <w:pPr>
              <w:rPr>
                <w:b/>
              </w:rPr>
            </w:pPr>
            <w:r w:rsidRPr="000B7733">
              <w:rPr>
                <w:b/>
              </w:rPr>
              <w:t xml:space="preserve">Cost </w:t>
            </w:r>
          </w:p>
        </w:tc>
        <w:tc>
          <w:tcPr>
            <w:tcW w:w="2733" w:type="dxa"/>
          </w:tcPr>
          <w:p w14:paraId="28C655DF" w14:textId="77777777" w:rsidR="00A829E2" w:rsidRPr="000B7733" w:rsidRDefault="00A829E2" w:rsidP="00152E69">
            <w:pPr>
              <w:rPr>
                <w:b/>
              </w:rPr>
            </w:pPr>
            <w:r w:rsidRPr="000B7733">
              <w:rPr>
                <w:b/>
              </w:rPr>
              <w:t xml:space="preserve">Admission criteria </w:t>
            </w:r>
          </w:p>
        </w:tc>
        <w:tc>
          <w:tcPr>
            <w:tcW w:w="2340" w:type="dxa"/>
          </w:tcPr>
          <w:p w14:paraId="5BD9106B" w14:textId="77777777" w:rsidR="00A829E2" w:rsidRPr="000B7733" w:rsidRDefault="00A829E2" w:rsidP="00152E69">
            <w:pPr>
              <w:rPr>
                <w:b/>
              </w:rPr>
            </w:pPr>
            <w:r w:rsidRPr="000B7733">
              <w:rPr>
                <w:b/>
              </w:rPr>
              <w:t xml:space="preserve">Is the programme certified (if yes by which organization)  </w:t>
            </w:r>
          </w:p>
        </w:tc>
        <w:tc>
          <w:tcPr>
            <w:tcW w:w="2493" w:type="dxa"/>
          </w:tcPr>
          <w:p w14:paraId="3157D2DB" w14:textId="77777777" w:rsidR="00A829E2" w:rsidRPr="000B7733" w:rsidRDefault="00A829E2" w:rsidP="00152E69">
            <w:pPr>
              <w:rPr>
                <w:b/>
              </w:rPr>
            </w:pPr>
            <w:r w:rsidRPr="000B7733">
              <w:rPr>
                <w:b/>
              </w:rPr>
              <w:t xml:space="preserve">Is certification provided to participants (if yes, what type) </w:t>
            </w:r>
          </w:p>
        </w:tc>
        <w:tc>
          <w:tcPr>
            <w:tcW w:w="1362" w:type="dxa"/>
          </w:tcPr>
          <w:p w14:paraId="0DD0BE1E" w14:textId="0E41A3D0" w:rsidR="00A829E2" w:rsidRPr="000B7733" w:rsidRDefault="00A829E2" w:rsidP="00152E69">
            <w:pPr>
              <w:rPr>
                <w:b/>
              </w:rPr>
            </w:pPr>
            <w:r w:rsidRPr="000B7733">
              <w:rPr>
                <w:b/>
              </w:rPr>
              <w:t>No. of trainers</w:t>
            </w:r>
            <w:r>
              <w:rPr>
                <w:b/>
              </w:rPr>
              <w:t xml:space="preserve"> available for this programme</w:t>
            </w:r>
          </w:p>
        </w:tc>
        <w:tc>
          <w:tcPr>
            <w:tcW w:w="1635" w:type="dxa"/>
          </w:tcPr>
          <w:p w14:paraId="1140EA50" w14:textId="442E75D2" w:rsidR="00A829E2" w:rsidRPr="000B7733" w:rsidRDefault="00A829E2" w:rsidP="00152E69">
            <w:pPr>
              <w:rPr>
                <w:b/>
              </w:rPr>
            </w:pPr>
            <w:r>
              <w:rPr>
                <w:b/>
              </w:rPr>
              <w:t>No of participants that can be accommodated per session</w:t>
            </w:r>
          </w:p>
        </w:tc>
      </w:tr>
      <w:tr w:rsidR="00A829E2" w14:paraId="469F76E4" w14:textId="77777777" w:rsidTr="00061E3E">
        <w:tc>
          <w:tcPr>
            <w:tcW w:w="1689" w:type="dxa"/>
          </w:tcPr>
          <w:p w14:paraId="2B665025" w14:textId="77777777" w:rsidR="00A829E2" w:rsidRDefault="00A829E2" w:rsidP="00152E69"/>
          <w:p w14:paraId="0F1D5897" w14:textId="77777777" w:rsidR="00A829E2" w:rsidRDefault="00A829E2" w:rsidP="00152E69"/>
          <w:p w14:paraId="73DC455C" w14:textId="77777777" w:rsidR="00A829E2" w:rsidRDefault="00A829E2" w:rsidP="00152E69"/>
          <w:p w14:paraId="645DD693" w14:textId="77777777" w:rsidR="00A829E2" w:rsidRDefault="00A829E2" w:rsidP="00152E69"/>
          <w:p w14:paraId="7EFDC4DA" w14:textId="77777777" w:rsidR="00A829E2" w:rsidRDefault="00A829E2" w:rsidP="00152E69"/>
        </w:tc>
        <w:tc>
          <w:tcPr>
            <w:tcW w:w="1255" w:type="dxa"/>
          </w:tcPr>
          <w:p w14:paraId="6875DE46" w14:textId="77777777" w:rsidR="00A829E2" w:rsidRDefault="00A829E2" w:rsidP="00152E69"/>
        </w:tc>
        <w:tc>
          <w:tcPr>
            <w:tcW w:w="1158" w:type="dxa"/>
          </w:tcPr>
          <w:p w14:paraId="0CDCFFAB" w14:textId="77777777" w:rsidR="00A829E2" w:rsidRDefault="00A829E2" w:rsidP="00152E69"/>
        </w:tc>
        <w:tc>
          <w:tcPr>
            <w:tcW w:w="2733" w:type="dxa"/>
          </w:tcPr>
          <w:p w14:paraId="15490D9A" w14:textId="77777777" w:rsidR="00A829E2" w:rsidRDefault="00A829E2" w:rsidP="00152E69"/>
        </w:tc>
        <w:tc>
          <w:tcPr>
            <w:tcW w:w="2340" w:type="dxa"/>
          </w:tcPr>
          <w:p w14:paraId="2E9B958D" w14:textId="77777777" w:rsidR="00A829E2" w:rsidRDefault="00A829E2" w:rsidP="00152E69"/>
        </w:tc>
        <w:tc>
          <w:tcPr>
            <w:tcW w:w="2493" w:type="dxa"/>
          </w:tcPr>
          <w:p w14:paraId="21C51C70" w14:textId="77777777" w:rsidR="00A829E2" w:rsidRDefault="00A829E2" w:rsidP="00152E69"/>
        </w:tc>
        <w:tc>
          <w:tcPr>
            <w:tcW w:w="1362" w:type="dxa"/>
          </w:tcPr>
          <w:p w14:paraId="37950E28" w14:textId="77777777" w:rsidR="00A829E2" w:rsidRDefault="00A829E2" w:rsidP="00152E69"/>
        </w:tc>
        <w:tc>
          <w:tcPr>
            <w:tcW w:w="1635" w:type="dxa"/>
          </w:tcPr>
          <w:p w14:paraId="21E0C2D7" w14:textId="1C1A49FC" w:rsidR="00A829E2" w:rsidRDefault="00A829E2" w:rsidP="00152E69"/>
        </w:tc>
      </w:tr>
      <w:tr w:rsidR="00A829E2" w14:paraId="7CCA4BD1" w14:textId="77777777" w:rsidTr="00061E3E">
        <w:tc>
          <w:tcPr>
            <w:tcW w:w="1689" w:type="dxa"/>
          </w:tcPr>
          <w:p w14:paraId="6EA0D8ED" w14:textId="77777777" w:rsidR="00A829E2" w:rsidRDefault="00A829E2" w:rsidP="00152E69"/>
          <w:p w14:paraId="2BAEDC9B" w14:textId="77777777" w:rsidR="00A829E2" w:rsidRDefault="00A829E2" w:rsidP="00152E69"/>
          <w:p w14:paraId="6E51FE59" w14:textId="77777777" w:rsidR="00A829E2" w:rsidRDefault="00A829E2" w:rsidP="00152E69"/>
          <w:p w14:paraId="5A978694" w14:textId="77777777" w:rsidR="00A829E2" w:rsidRDefault="00A829E2" w:rsidP="00152E69"/>
          <w:p w14:paraId="0212CB7D" w14:textId="77777777" w:rsidR="00A829E2" w:rsidRDefault="00A829E2" w:rsidP="00152E69"/>
        </w:tc>
        <w:tc>
          <w:tcPr>
            <w:tcW w:w="1255" w:type="dxa"/>
          </w:tcPr>
          <w:p w14:paraId="26152738" w14:textId="77777777" w:rsidR="00A829E2" w:rsidRDefault="00A829E2" w:rsidP="00152E69"/>
        </w:tc>
        <w:tc>
          <w:tcPr>
            <w:tcW w:w="1158" w:type="dxa"/>
          </w:tcPr>
          <w:p w14:paraId="148E5AA7" w14:textId="77777777" w:rsidR="00A829E2" w:rsidRDefault="00A829E2" w:rsidP="00152E69"/>
        </w:tc>
        <w:tc>
          <w:tcPr>
            <w:tcW w:w="2733" w:type="dxa"/>
          </w:tcPr>
          <w:p w14:paraId="343871D7" w14:textId="77777777" w:rsidR="00A829E2" w:rsidRDefault="00A829E2" w:rsidP="00152E69"/>
        </w:tc>
        <w:tc>
          <w:tcPr>
            <w:tcW w:w="2340" w:type="dxa"/>
          </w:tcPr>
          <w:p w14:paraId="74740F48" w14:textId="77777777" w:rsidR="00A829E2" w:rsidRDefault="00A829E2" w:rsidP="00152E69"/>
        </w:tc>
        <w:tc>
          <w:tcPr>
            <w:tcW w:w="2493" w:type="dxa"/>
          </w:tcPr>
          <w:p w14:paraId="237B369E" w14:textId="77777777" w:rsidR="00A829E2" w:rsidRDefault="00A829E2" w:rsidP="00152E69"/>
        </w:tc>
        <w:tc>
          <w:tcPr>
            <w:tcW w:w="1362" w:type="dxa"/>
          </w:tcPr>
          <w:p w14:paraId="5CE8F520" w14:textId="77777777" w:rsidR="00A829E2" w:rsidRDefault="00A829E2" w:rsidP="00152E69"/>
        </w:tc>
        <w:tc>
          <w:tcPr>
            <w:tcW w:w="1635" w:type="dxa"/>
          </w:tcPr>
          <w:p w14:paraId="48EB0FCF" w14:textId="6C4CE48D" w:rsidR="00A829E2" w:rsidRDefault="00A829E2" w:rsidP="00152E69"/>
        </w:tc>
      </w:tr>
      <w:tr w:rsidR="00A829E2" w14:paraId="63242A03" w14:textId="77777777" w:rsidTr="00061E3E">
        <w:tc>
          <w:tcPr>
            <w:tcW w:w="1689" w:type="dxa"/>
          </w:tcPr>
          <w:p w14:paraId="77CB8609" w14:textId="77777777" w:rsidR="00A829E2" w:rsidRDefault="00A829E2" w:rsidP="00152E69"/>
          <w:p w14:paraId="55E203E0" w14:textId="77777777" w:rsidR="00A829E2" w:rsidRDefault="00A829E2" w:rsidP="00152E69"/>
          <w:p w14:paraId="5ABB84E9" w14:textId="77777777" w:rsidR="00A829E2" w:rsidRDefault="00A829E2" w:rsidP="00152E69"/>
          <w:p w14:paraId="66E6C4FF" w14:textId="77777777" w:rsidR="00A829E2" w:rsidRDefault="00A829E2" w:rsidP="00152E69"/>
          <w:p w14:paraId="3E20491F" w14:textId="77777777" w:rsidR="00A829E2" w:rsidRDefault="00A829E2" w:rsidP="00152E69"/>
        </w:tc>
        <w:tc>
          <w:tcPr>
            <w:tcW w:w="1255" w:type="dxa"/>
          </w:tcPr>
          <w:p w14:paraId="77A205F9" w14:textId="77777777" w:rsidR="00A829E2" w:rsidRDefault="00A829E2" w:rsidP="00152E69"/>
        </w:tc>
        <w:tc>
          <w:tcPr>
            <w:tcW w:w="1158" w:type="dxa"/>
          </w:tcPr>
          <w:p w14:paraId="1DCC07E3" w14:textId="77777777" w:rsidR="00A829E2" w:rsidRDefault="00A829E2" w:rsidP="00152E69"/>
        </w:tc>
        <w:tc>
          <w:tcPr>
            <w:tcW w:w="2733" w:type="dxa"/>
          </w:tcPr>
          <w:p w14:paraId="37574EA1" w14:textId="77777777" w:rsidR="00A829E2" w:rsidRDefault="00A829E2" w:rsidP="00152E69"/>
        </w:tc>
        <w:tc>
          <w:tcPr>
            <w:tcW w:w="2340" w:type="dxa"/>
          </w:tcPr>
          <w:p w14:paraId="2B70550D" w14:textId="77777777" w:rsidR="00A829E2" w:rsidRDefault="00A829E2" w:rsidP="00152E69"/>
        </w:tc>
        <w:tc>
          <w:tcPr>
            <w:tcW w:w="2493" w:type="dxa"/>
          </w:tcPr>
          <w:p w14:paraId="0F7B900B" w14:textId="77777777" w:rsidR="00A829E2" w:rsidRDefault="00A829E2" w:rsidP="00152E69"/>
        </w:tc>
        <w:tc>
          <w:tcPr>
            <w:tcW w:w="1362" w:type="dxa"/>
          </w:tcPr>
          <w:p w14:paraId="4A2AF0C3" w14:textId="77777777" w:rsidR="00A829E2" w:rsidRDefault="00A829E2" w:rsidP="00152E69"/>
        </w:tc>
        <w:tc>
          <w:tcPr>
            <w:tcW w:w="1635" w:type="dxa"/>
          </w:tcPr>
          <w:p w14:paraId="1251B1F1" w14:textId="7010A8DC" w:rsidR="00A829E2" w:rsidRDefault="00A829E2" w:rsidP="00152E69"/>
        </w:tc>
      </w:tr>
      <w:tr w:rsidR="00A829E2" w14:paraId="0BADFF51" w14:textId="77777777" w:rsidTr="00061E3E">
        <w:tc>
          <w:tcPr>
            <w:tcW w:w="1689" w:type="dxa"/>
          </w:tcPr>
          <w:p w14:paraId="7D6CAF85" w14:textId="77777777" w:rsidR="00A829E2" w:rsidRDefault="00A829E2" w:rsidP="00152E69"/>
          <w:p w14:paraId="4D9679E0" w14:textId="77777777" w:rsidR="00A829E2" w:rsidRDefault="00A829E2" w:rsidP="00152E69"/>
          <w:p w14:paraId="20CE6A42" w14:textId="77777777" w:rsidR="00A829E2" w:rsidRDefault="00A829E2" w:rsidP="00152E69"/>
          <w:p w14:paraId="29CF1E53" w14:textId="77777777" w:rsidR="00A829E2" w:rsidRDefault="00A829E2" w:rsidP="00152E69"/>
          <w:p w14:paraId="09CB2069" w14:textId="77777777" w:rsidR="00A829E2" w:rsidRDefault="00A829E2" w:rsidP="00152E69"/>
        </w:tc>
        <w:tc>
          <w:tcPr>
            <w:tcW w:w="1255" w:type="dxa"/>
          </w:tcPr>
          <w:p w14:paraId="50A70FD8" w14:textId="77777777" w:rsidR="00A829E2" w:rsidRDefault="00A829E2" w:rsidP="00152E69"/>
        </w:tc>
        <w:tc>
          <w:tcPr>
            <w:tcW w:w="1158" w:type="dxa"/>
          </w:tcPr>
          <w:p w14:paraId="3417B80C" w14:textId="77777777" w:rsidR="00A829E2" w:rsidRDefault="00A829E2" w:rsidP="00152E69"/>
        </w:tc>
        <w:tc>
          <w:tcPr>
            <w:tcW w:w="2733" w:type="dxa"/>
          </w:tcPr>
          <w:p w14:paraId="0CFC7164" w14:textId="77777777" w:rsidR="00A829E2" w:rsidRDefault="00A829E2" w:rsidP="00152E69"/>
        </w:tc>
        <w:tc>
          <w:tcPr>
            <w:tcW w:w="2340" w:type="dxa"/>
          </w:tcPr>
          <w:p w14:paraId="4B96B250" w14:textId="77777777" w:rsidR="00A829E2" w:rsidRDefault="00A829E2" w:rsidP="00152E69"/>
        </w:tc>
        <w:tc>
          <w:tcPr>
            <w:tcW w:w="2493" w:type="dxa"/>
          </w:tcPr>
          <w:p w14:paraId="6F438E9C" w14:textId="77777777" w:rsidR="00A829E2" w:rsidRDefault="00A829E2" w:rsidP="00152E69"/>
        </w:tc>
        <w:tc>
          <w:tcPr>
            <w:tcW w:w="1362" w:type="dxa"/>
          </w:tcPr>
          <w:p w14:paraId="3A323A28" w14:textId="77777777" w:rsidR="00A829E2" w:rsidRDefault="00A829E2" w:rsidP="00152E69"/>
        </w:tc>
        <w:tc>
          <w:tcPr>
            <w:tcW w:w="1635" w:type="dxa"/>
          </w:tcPr>
          <w:p w14:paraId="0DC2F7ED" w14:textId="6C6357F5" w:rsidR="00A829E2" w:rsidRDefault="00A829E2" w:rsidP="00152E69"/>
        </w:tc>
      </w:tr>
      <w:tr w:rsidR="00A829E2" w14:paraId="379C5205" w14:textId="77777777" w:rsidTr="00061E3E">
        <w:tc>
          <w:tcPr>
            <w:tcW w:w="1689" w:type="dxa"/>
          </w:tcPr>
          <w:p w14:paraId="2D286D17" w14:textId="77777777" w:rsidR="00A829E2" w:rsidRDefault="00A829E2" w:rsidP="0084590F">
            <w:pPr>
              <w:spacing w:line="276" w:lineRule="auto"/>
            </w:pPr>
          </w:p>
          <w:p w14:paraId="02EDDAB5" w14:textId="77777777" w:rsidR="00A829E2" w:rsidRDefault="00A829E2" w:rsidP="0084590F">
            <w:pPr>
              <w:spacing w:line="276" w:lineRule="auto"/>
            </w:pPr>
          </w:p>
          <w:p w14:paraId="79EC12F0" w14:textId="77777777" w:rsidR="00A829E2" w:rsidRDefault="00A829E2" w:rsidP="0084590F">
            <w:pPr>
              <w:spacing w:line="276" w:lineRule="auto"/>
            </w:pPr>
          </w:p>
          <w:p w14:paraId="709F8270" w14:textId="77777777" w:rsidR="00A829E2" w:rsidRDefault="00A829E2" w:rsidP="0084590F">
            <w:pPr>
              <w:spacing w:line="276" w:lineRule="auto"/>
            </w:pPr>
          </w:p>
          <w:p w14:paraId="325C0032" w14:textId="77777777" w:rsidR="00A829E2" w:rsidRDefault="00A829E2" w:rsidP="0084590F">
            <w:pPr>
              <w:spacing w:line="276" w:lineRule="auto"/>
            </w:pPr>
          </w:p>
          <w:p w14:paraId="0E803B3C" w14:textId="77777777" w:rsidR="00A829E2" w:rsidRDefault="00A829E2" w:rsidP="0084590F">
            <w:pPr>
              <w:spacing w:line="276" w:lineRule="auto"/>
            </w:pPr>
          </w:p>
        </w:tc>
        <w:tc>
          <w:tcPr>
            <w:tcW w:w="1255" w:type="dxa"/>
          </w:tcPr>
          <w:p w14:paraId="686D21B2" w14:textId="77777777" w:rsidR="00A829E2" w:rsidRDefault="00A829E2" w:rsidP="0084590F">
            <w:pPr>
              <w:spacing w:line="276" w:lineRule="auto"/>
            </w:pPr>
          </w:p>
        </w:tc>
        <w:tc>
          <w:tcPr>
            <w:tcW w:w="1158" w:type="dxa"/>
          </w:tcPr>
          <w:p w14:paraId="3DB28CA5" w14:textId="77777777" w:rsidR="00A829E2" w:rsidRDefault="00A829E2" w:rsidP="0084590F">
            <w:pPr>
              <w:spacing w:line="276" w:lineRule="auto"/>
            </w:pPr>
          </w:p>
        </w:tc>
        <w:tc>
          <w:tcPr>
            <w:tcW w:w="2733" w:type="dxa"/>
          </w:tcPr>
          <w:p w14:paraId="05CA6DC3" w14:textId="77777777" w:rsidR="00A829E2" w:rsidRDefault="00A829E2" w:rsidP="0084590F">
            <w:pPr>
              <w:spacing w:line="276" w:lineRule="auto"/>
            </w:pPr>
          </w:p>
        </w:tc>
        <w:tc>
          <w:tcPr>
            <w:tcW w:w="2340" w:type="dxa"/>
          </w:tcPr>
          <w:p w14:paraId="41E180D2" w14:textId="77777777" w:rsidR="00A829E2" w:rsidRDefault="00A829E2" w:rsidP="0084590F">
            <w:pPr>
              <w:spacing w:line="276" w:lineRule="auto"/>
            </w:pPr>
          </w:p>
        </w:tc>
        <w:tc>
          <w:tcPr>
            <w:tcW w:w="2493" w:type="dxa"/>
          </w:tcPr>
          <w:p w14:paraId="0317CDDC" w14:textId="77777777" w:rsidR="00A829E2" w:rsidRDefault="00A829E2" w:rsidP="0084590F">
            <w:pPr>
              <w:spacing w:line="276" w:lineRule="auto"/>
            </w:pPr>
          </w:p>
        </w:tc>
        <w:tc>
          <w:tcPr>
            <w:tcW w:w="1362" w:type="dxa"/>
          </w:tcPr>
          <w:p w14:paraId="464E3253" w14:textId="77777777" w:rsidR="00A829E2" w:rsidRDefault="00A829E2" w:rsidP="0084590F">
            <w:pPr>
              <w:spacing w:line="276" w:lineRule="auto"/>
            </w:pPr>
          </w:p>
        </w:tc>
        <w:tc>
          <w:tcPr>
            <w:tcW w:w="1635" w:type="dxa"/>
          </w:tcPr>
          <w:p w14:paraId="43413508" w14:textId="33EDD697" w:rsidR="00A829E2" w:rsidRDefault="00A829E2" w:rsidP="0084590F">
            <w:pPr>
              <w:spacing w:line="276" w:lineRule="auto"/>
            </w:pPr>
          </w:p>
        </w:tc>
      </w:tr>
    </w:tbl>
    <w:p w14:paraId="1F73F04B" w14:textId="2071AE0D" w:rsidR="00BF363D" w:rsidRDefault="00152E69" w:rsidP="0084590F">
      <w:pPr>
        <w:pStyle w:val="ListParagraph"/>
        <w:numPr>
          <w:ilvl w:val="0"/>
          <w:numId w:val="1"/>
        </w:numPr>
        <w:spacing w:after="0" w:line="276" w:lineRule="auto"/>
        <w:sectPr w:rsidR="00BF363D" w:rsidSect="00152E6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BF363D">
        <w:rPr>
          <w:rFonts w:eastAsia="Times New Roman"/>
          <w:b/>
        </w:rPr>
        <w:t>Please provide information about the services you provid</w:t>
      </w:r>
      <w:r w:rsidR="00954488">
        <w:rPr>
          <w:rFonts w:eastAsia="Times New Roman"/>
          <w:b/>
        </w:rPr>
        <w:t>e. Please fill in the</w:t>
      </w:r>
      <w:r w:rsidRPr="00BF363D">
        <w:rPr>
          <w:rFonts w:eastAsia="Times New Roman"/>
          <w:b/>
        </w:rPr>
        <w:t xml:space="preserve"> table below</w:t>
      </w:r>
      <w:r w:rsidR="00954488">
        <w:rPr>
          <w:b/>
        </w:rPr>
        <w:t xml:space="preserve">. </w:t>
      </w:r>
    </w:p>
    <w:p w14:paraId="0DE18BF0" w14:textId="65F2675B" w:rsidR="00BF363D" w:rsidRDefault="00BF363D" w:rsidP="0084590F">
      <w:pPr>
        <w:spacing w:after="0" w:line="276" w:lineRule="auto"/>
      </w:pPr>
    </w:p>
    <w:p w14:paraId="57BE5CBB" w14:textId="77777777" w:rsidR="00AC2F80" w:rsidRPr="008146CC" w:rsidRDefault="00AC2F80" w:rsidP="0084590F">
      <w:pPr>
        <w:spacing w:after="0" w:line="276" w:lineRule="auto"/>
        <w:sectPr w:rsidR="00AC2F80" w:rsidRPr="008146CC" w:rsidSect="00152E69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FB9708C" w14:textId="442EEB09" w:rsidR="009E7F21" w:rsidRPr="00F33315" w:rsidRDefault="009E7F21" w:rsidP="0084590F">
      <w:pPr>
        <w:pStyle w:val="ListParagraph"/>
        <w:numPr>
          <w:ilvl w:val="0"/>
          <w:numId w:val="1"/>
        </w:numPr>
        <w:spacing w:after="0" w:line="276" w:lineRule="auto"/>
        <w:ind w:left="284" w:hanging="14"/>
        <w:rPr>
          <w:b/>
        </w:rPr>
      </w:pPr>
      <w:r>
        <w:rPr>
          <w:b/>
        </w:rPr>
        <w:t>How have</w:t>
      </w:r>
      <w:r w:rsidRPr="00F33315">
        <w:rPr>
          <w:b/>
        </w:rPr>
        <w:t xml:space="preserve"> your staff acquire</w:t>
      </w:r>
      <w:r w:rsidR="00954488">
        <w:rPr>
          <w:b/>
        </w:rPr>
        <w:t>d</w:t>
      </w:r>
      <w:r w:rsidRPr="00F33315">
        <w:rPr>
          <w:b/>
        </w:rPr>
        <w:t xml:space="preserve"> their </w:t>
      </w:r>
      <w:r>
        <w:rPr>
          <w:b/>
        </w:rPr>
        <w:t xml:space="preserve">expertise? </w:t>
      </w:r>
      <w:r w:rsidRPr="00F33315">
        <w:rPr>
          <w:b/>
        </w:rPr>
        <w:t>(select all that are appropriate)</w:t>
      </w:r>
    </w:p>
    <w:p w14:paraId="581F52F2" w14:textId="77777777" w:rsidR="009E7F21" w:rsidRPr="008146CC" w:rsidRDefault="009E7F21" w:rsidP="0084590F">
      <w:pPr>
        <w:pStyle w:val="ListParagraph"/>
        <w:numPr>
          <w:ilvl w:val="0"/>
          <w:numId w:val="5"/>
        </w:numPr>
        <w:spacing w:after="0" w:line="276" w:lineRule="auto"/>
        <w:ind w:left="284" w:hanging="14"/>
      </w:pPr>
      <w:r w:rsidRPr="008146CC">
        <w:t xml:space="preserve">On the job training  </w:t>
      </w:r>
    </w:p>
    <w:p w14:paraId="44BDEE92" w14:textId="77777777" w:rsidR="009E7F21" w:rsidRPr="008146CC" w:rsidRDefault="009E7F21" w:rsidP="0084590F">
      <w:pPr>
        <w:pStyle w:val="ListParagraph"/>
        <w:numPr>
          <w:ilvl w:val="0"/>
          <w:numId w:val="5"/>
        </w:numPr>
        <w:spacing w:after="0" w:line="276" w:lineRule="auto"/>
        <w:ind w:left="284" w:hanging="14"/>
      </w:pPr>
      <w:r w:rsidRPr="008146CC">
        <w:t xml:space="preserve">Attending </w:t>
      </w:r>
      <w:r w:rsidRPr="009577DF">
        <w:rPr>
          <w:noProof/>
        </w:rPr>
        <w:t>short</w:t>
      </w:r>
      <w:r w:rsidRPr="008146CC">
        <w:t xml:space="preserve"> training course</w:t>
      </w:r>
      <w:r>
        <w:t xml:space="preserve">s </w:t>
      </w:r>
    </w:p>
    <w:p w14:paraId="45763D04" w14:textId="01C92F4E" w:rsidR="009E7F21" w:rsidRDefault="009E7F21" w:rsidP="0084590F">
      <w:pPr>
        <w:pStyle w:val="ListParagraph"/>
        <w:numPr>
          <w:ilvl w:val="0"/>
          <w:numId w:val="5"/>
        </w:numPr>
        <w:spacing w:after="0" w:line="276" w:lineRule="auto"/>
        <w:ind w:left="709" w:hanging="425"/>
      </w:pPr>
      <w:r w:rsidRPr="008146CC">
        <w:t>Tertiary Educatio</w:t>
      </w:r>
      <w:r w:rsidR="005D1637">
        <w:t>n</w:t>
      </w:r>
    </w:p>
    <w:p w14:paraId="1E286D86" w14:textId="01F1E46D" w:rsidR="00954488" w:rsidRDefault="00954488" w:rsidP="0084590F">
      <w:pPr>
        <w:pStyle w:val="ListParagraph"/>
        <w:numPr>
          <w:ilvl w:val="0"/>
          <w:numId w:val="5"/>
        </w:numPr>
        <w:spacing w:after="0" w:line="276" w:lineRule="auto"/>
        <w:ind w:left="709" w:hanging="425"/>
      </w:pPr>
      <w:r>
        <w:t>Other:</w:t>
      </w:r>
    </w:p>
    <w:p w14:paraId="37D4EC96" w14:textId="77777777" w:rsidR="00954488" w:rsidRPr="008146CC" w:rsidRDefault="00954488" w:rsidP="0084590F">
      <w:pPr>
        <w:pStyle w:val="ListParagraph"/>
        <w:spacing w:after="0" w:line="276" w:lineRule="auto"/>
        <w:ind w:left="709"/>
      </w:pPr>
    </w:p>
    <w:p w14:paraId="61F7A860" w14:textId="6DF935A3" w:rsidR="00EA3307" w:rsidRDefault="001F07DE" w:rsidP="0084590F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>
        <w:rPr>
          <w:b/>
        </w:rPr>
        <w:t xml:space="preserve">Could you provide details about the </w:t>
      </w:r>
      <w:r w:rsidR="005D1637">
        <w:rPr>
          <w:b/>
        </w:rPr>
        <w:t>person responsible for technical and vocation</w:t>
      </w:r>
      <w:r w:rsidR="005E15C6">
        <w:rPr>
          <w:b/>
        </w:rPr>
        <w:t>al education and training in your</w:t>
      </w:r>
      <w:r w:rsidR="005D1637">
        <w:rPr>
          <w:b/>
        </w:rPr>
        <w:t xml:space="preserve"> </w:t>
      </w:r>
      <w:r w:rsidR="005E15C6">
        <w:rPr>
          <w:b/>
        </w:rPr>
        <w:t xml:space="preserve">organization? </w:t>
      </w:r>
    </w:p>
    <w:tbl>
      <w:tblPr>
        <w:tblStyle w:val="TableGrid"/>
        <w:tblW w:w="9596" w:type="dxa"/>
        <w:tblInd w:w="360" w:type="dxa"/>
        <w:tblLook w:val="04A0" w:firstRow="1" w:lastRow="0" w:firstColumn="1" w:lastColumn="0" w:noHBand="0" w:noVBand="1"/>
      </w:tblPr>
      <w:tblGrid>
        <w:gridCol w:w="1798"/>
        <w:gridCol w:w="2157"/>
        <w:gridCol w:w="1694"/>
        <w:gridCol w:w="1991"/>
        <w:gridCol w:w="1956"/>
      </w:tblGrid>
      <w:tr w:rsidR="005D1637" w14:paraId="2DFE664D" w14:textId="77777777" w:rsidTr="005D1637">
        <w:trPr>
          <w:trHeight w:val="1187"/>
        </w:trPr>
        <w:tc>
          <w:tcPr>
            <w:tcW w:w="1798" w:type="dxa"/>
          </w:tcPr>
          <w:p w14:paraId="6815FB2F" w14:textId="379BD9A7" w:rsidR="005D1637" w:rsidRPr="000B7733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  <w:r w:rsidRPr="000B7733">
              <w:rPr>
                <w:b/>
              </w:rPr>
              <w:t xml:space="preserve">Name </w:t>
            </w:r>
          </w:p>
        </w:tc>
        <w:tc>
          <w:tcPr>
            <w:tcW w:w="2157" w:type="dxa"/>
          </w:tcPr>
          <w:p w14:paraId="2E5219D5" w14:textId="681167E9" w:rsidR="005D1637" w:rsidRPr="000B7733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  <w:r w:rsidRPr="000B7733">
              <w:rPr>
                <w:b/>
              </w:rPr>
              <w:t xml:space="preserve">Educational qualification </w:t>
            </w:r>
          </w:p>
        </w:tc>
        <w:tc>
          <w:tcPr>
            <w:tcW w:w="1694" w:type="dxa"/>
          </w:tcPr>
          <w:p w14:paraId="1EB5DF77" w14:textId="7C188E3D" w:rsidR="005D1637" w:rsidRPr="000B7733" w:rsidRDefault="000B7733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  <w:r>
              <w:rPr>
                <w:b/>
              </w:rPr>
              <w:t>No of y</w:t>
            </w:r>
            <w:r w:rsidR="005D1637" w:rsidRPr="000B7733">
              <w:rPr>
                <w:b/>
              </w:rPr>
              <w:t xml:space="preserve">ears of experience in TVET sector </w:t>
            </w:r>
          </w:p>
        </w:tc>
        <w:tc>
          <w:tcPr>
            <w:tcW w:w="1991" w:type="dxa"/>
          </w:tcPr>
          <w:p w14:paraId="424A9EF7" w14:textId="7AE285B4" w:rsidR="005D1637" w:rsidRPr="000B7733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  <w:r w:rsidRPr="000B7733">
              <w:rPr>
                <w:b/>
              </w:rPr>
              <w:t xml:space="preserve">No of years in the employment of the organization </w:t>
            </w:r>
          </w:p>
        </w:tc>
        <w:tc>
          <w:tcPr>
            <w:tcW w:w="1956" w:type="dxa"/>
          </w:tcPr>
          <w:p w14:paraId="43C12F30" w14:textId="616AC1C3" w:rsidR="005D1637" w:rsidRPr="000B7733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  <w:r w:rsidRPr="000B7733">
              <w:rPr>
                <w:b/>
              </w:rPr>
              <w:t xml:space="preserve">No of years responsible for TVET in the </w:t>
            </w:r>
            <w:r w:rsidR="005E15C6" w:rsidRPr="000B7733">
              <w:rPr>
                <w:b/>
              </w:rPr>
              <w:t>organization</w:t>
            </w:r>
            <w:r w:rsidRPr="000B7733">
              <w:rPr>
                <w:b/>
              </w:rPr>
              <w:t xml:space="preserve"> </w:t>
            </w:r>
          </w:p>
        </w:tc>
      </w:tr>
      <w:tr w:rsidR="005D1637" w14:paraId="7894510B" w14:textId="77777777" w:rsidTr="005D1637">
        <w:trPr>
          <w:trHeight w:val="350"/>
        </w:trPr>
        <w:tc>
          <w:tcPr>
            <w:tcW w:w="1798" w:type="dxa"/>
          </w:tcPr>
          <w:p w14:paraId="7C7E86BA" w14:textId="77777777" w:rsidR="005D1637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</w:p>
          <w:p w14:paraId="1D037C64" w14:textId="77777777" w:rsidR="005D1637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</w:p>
          <w:p w14:paraId="13A76288" w14:textId="77777777" w:rsidR="005D1637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</w:p>
        </w:tc>
        <w:tc>
          <w:tcPr>
            <w:tcW w:w="2157" w:type="dxa"/>
          </w:tcPr>
          <w:p w14:paraId="177BA49F" w14:textId="77777777" w:rsidR="005D1637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</w:p>
        </w:tc>
        <w:tc>
          <w:tcPr>
            <w:tcW w:w="1694" w:type="dxa"/>
          </w:tcPr>
          <w:p w14:paraId="7D67177D" w14:textId="77777777" w:rsidR="005D1637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</w:p>
        </w:tc>
        <w:tc>
          <w:tcPr>
            <w:tcW w:w="1991" w:type="dxa"/>
          </w:tcPr>
          <w:p w14:paraId="76FD0B4C" w14:textId="77777777" w:rsidR="005D1637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</w:p>
        </w:tc>
        <w:tc>
          <w:tcPr>
            <w:tcW w:w="1956" w:type="dxa"/>
          </w:tcPr>
          <w:p w14:paraId="64A74A3C" w14:textId="77777777" w:rsidR="005D1637" w:rsidRDefault="005D1637" w:rsidP="0084590F">
            <w:pPr>
              <w:pStyle w:val="ListParagraph"/>
              <w:spacing w:line="276" w:lineRule="auto"/>
              <w:ind w:left="0"/>
              <w:rPr>
                <w:b/>
              </w:rPr>
            </w:pPr>
          </w:p>
        </w:tc>
      </w:tr>
    </w:tbl>
    <w:p w14:paraId="3DBF3943" w14:textId="77777777" w:rsidR="005D1637" w:rsidRDefault="005D1637" w:rsidP="0084590F">
      <w:pPr>
        <w:pStyle w:val="ListParagraph"/>
        <w:spacing w:after="0" w:line="276" w:lineRule="auto"/>
        <w:ind w:left="360"/>
        <w:rPr>
          <w:b/>
        </w:rPr>
      </w:pPr>
    </w:p>
    <w:p w14:paraId="59384A36" w14:textId="58B40F52" w:rsidR="002D303E" w:rsidRPr="00EA3307" w:rsidRDefault="002D303E" w:rsidP="0084590F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 w:rsidRPr="00EA3307">
        <w:rPr>
          <w:b/>
          <w:bCs/>
        </w:rPr>
        <w:t xml:space="preserve">Kindly provide a </w:t>
      </w:r>
      <w:r w:rsidR="00EA3307" w:rsidRPr="00EA3307">
        <w:rPr>
          <w:b/>
          <w:bCs/>
        </w:rPr>
        <w:t>breakdown of the number of people</w:t>
      </w:r>
      <w:r w:rsidR="00152E69">
        <w:rPr>
          <w:b/>
          <w:bCs/>
        </w:rPr>
        <w:t xml:space="preserve"> your organization has trained </w:t>
      </w:r>
      <w:r w:rsidR="001F07DE">
        <w:rPr>
          <w:b/>
          <w:bCs/>
        </w:rPr>
        <w:t xml:space="preserve">in the last 1 year </w:t>
      </w:r>
      <w:r w:rsidRPr="00EA3307">
        <w:rPr>
          <w:b/>
          <w:bCs/>
        </w:rPr>
        <w:t>in the table below</w:t>
      </w:r>
    </w:p>
    <w:tbl>
      <w:tblPr>
        <w:tblStyle w:val="GridTable1Light"/>
        <w:tblpPr w:leftFromText="180" w:rightFromText="180" w:vertAnchor="text" w:horzAnchor="margin" w:tblpXSpec="center" w:tblpY="25"/>
        <w:tblW w:w="0" w:type="auto"/>
        <w:tblLook w:val="04A0" w:firstRow="1" w:lastRow="0" w:firstColumn="1" w:lastColumn="0" w:noHBand="0" w:noVBand="1"/>
      </w:tblPr>
      <w:tblGrid>
        <w:gridCol w:w="3855"/>
        <w:gridCol w:w="4605"/>
      </w:tblGrid>
      <w:tr w:rsidR="006822B8" w:rsidRPr="008146CC" w14:paraId="3F423843" w14:textId="77777777" w:rsidTr="00EA33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14:paraId="4654D933" w14:textId="77777777" w:rsidR="006822B8" w:rsidRPr="003D04DD" w:rsidRDefault="006822B8" w:rsidP="0084590F">
            <w:pPr>
              <w:pStyle w:val="ListParagraph"/>
              <w:spacing w:line="276" w:lineRule="auto"/>
              <w:ind w:left="0"/>
              <w:jc w:val="center"/>
            </w:pPr>
            <w:r w:rsidRPr="003D04DD">
              <w:t>Groups</w:t>
            </w:r>
          </w:p>
        </w:tc>
        <w:tc>
          <w:tcPr>
            <w:tcW w:w="4605" w:type="dxa"/>
          </w:tcPr>
          <w:p w14:paraId="401D4DE6" w14:textId="2E653C1A" w:rsidR="006822B8" w:rsidRPr="003D04DD" w:rsidRDefault="006822B8" w:rsidP="0084590F">
            <w:pPr>
              <w:pStyle w:val="ListParagraph"/>
              <w:spacing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D04DD">
              <w:t>Number</w:t>
            </w:r>
          </w:p>
        </w:tc>
      </w:tr>
      <w:tr w:rsidR="006822B8" w:rsidRPr="008146CC" w14:paraId="4BB2C681" w14:textId="77777777" w:rsidTr="00EA33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14:paraId="6A7535A8" w14:textId="77777777" w:rsidR="006822B8" w:rsidRPr="008146CC" w:rsidRDefault="006822B8" w:rsidP="0084590F">
            <w:pPr>
              <w:pStyle w:val="ListParagraph"/>
              <w:spacing w:line="276" w:lineRule="auto"/>
              <w:ind w:left="0"/>
            </w:pPr>
            <w:r w:rsidRPr="008146CC">
              <w:t>men</w:t>
            </w:r>
          </w:p>
        </w:tc>
        <w:tc>
          <w:tcPr>
            <w:tcW w:w="4605" w:type="dxa"/>
          </w:tcPr>
          <w:p w14:paraId="2D986DA3" w14:textId="77777777" w:rsidR="006822B8" w:rsidRPr="008146CC" w:rsidRDefault="006822B8" w:rsidP="0084590F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822B8" w:rsidRPr="008146CC" w14:paraId="7E99B6BA" w14:textId="77777777" w:rsidTr="00EA33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14:paraId="247616DC" w14:textId="77777777" w:rsidR="006822B8" w:rsidRPr="008146CC" w:rsidRDefault="006822B8" w:rsidP="0084590F">
            <w:pPr>
              <w:pStyle w:val="ListParagraph"/>
              <w:spacing w:line="276" w:lineRule="auto"/>
              <w:ind w:left="0"/>
            </w:pPr>
            <w:r w:rsidRPr="008146CC">
              <w:t>women</w:t>
            </w:r>
          </w:p>
        </w:tc>
        <w:tc>
          <w:tcPr>
            <w:tcW w:w="4605" w:type="dxa"/>
          </w:tcPr>
          <w:p w14:paraId="6157C126" w14:textId="77777777" w:rsidR="006822B8" w:rsidRPr="008146CC" w:rsidRDefault="006822B8" w:rsidP="0084590F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822B8" w:rsidRPr="008146CC" w14:paraId="02FE14B0" w14:textId="77777777" w:rsidTr="00EA33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14:paraId="6A03FB4C" w14:textId="77777777" w:rsidR="006822B8" w:rsidRPr="008146CC" w:rsidRDefault="006822B8" w:rsidP="0084590F">
            <w:pPr>
              <w:pStyle w:val="ListParagraph"/>
              <w:spacing w:line="276" w:lineRule="auto"/>
              <w:ind w:left="0"/>
            </w:pPr>
            <w:r w:rsidRPr="008146CC">
              <w:t>Boys (Under 18 years of age)</w:t>
            </w:r>
          </w:p>
        </w:tc>
        <w:tc>
          <w:tcPr>
            <w:tcW w:w="4605" w:type="dxa"/>
          </w:tcPr>
          <w:p w14:paraId="35CC8B05" w14:textId="77777777" w:rsidR="006822B8" w:rsidRPr="008146CC" w:rsidRDefault="006822B8" w:rsidP="0084590F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822B8" w:rsidRPr="008146CC" w14:paraId="6C127323" w14:textId="77777777" w:rsidTr="00EA33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14:paraId="686C5D8E" w14:textId="77777777" w:rsidR="006822B8" w:rsidRPr="008146CC" w:rsidRDefault="006822B8" w:rsidP="0084590F">
            <w:pPr>
              <w:pStyle w:val="ListParagraph"/>
              <w:spacing w:line="276" w:lineRule="auto"/>
              <w:ind w:left="0"/>
            </w:pPr>
            <w:r w:rsidRPr="008146CC">
              <w:t>Girls (Under 18 years of age)</w:t>
            </w:r>
          </w:p>
        </w:tc>
        <w:tc>
          <w:tcPr>
            <w:tcW w:w="4605" w:type="dxa"/>
          </w:tcPr>
          <w:p w14:paraId="204E0494" w14:textId="77777777" w:rsidR="006822B8" w:rsidRPr="008146CC" w:rsidRDefault="006822B8" w:rsidP="0084590F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67C99" w:rsidRPr="008146CC" w14:paraId="50758BE7" w14:textId="77777777" w:rsidTr="00EA33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55" w:type="dxa"/>
          </w:tcPr>
          <w:p w14:paraId="2359B6BB" w14:textId="41818BFE" w:rsidR="00A67C99" w:rsidRPr="008146CC" w:rsidRDefault="00A67C99" w:rsidP="0084590F">
            <w:pPr>
              <w:pStyle w:val="ListParagraph"/>
              <w:spacing w:line="276" w:lineRule="auto"/>
              <w:ind w:left="0"/>
            </w:pPr>
            <w:r>
              <w:t>Vulnerable</w:t>
            </w:r>
            <w:r w:rsidR="00954488">
              <w:t xml:space="preserve"> groups</w:t>
            </w:r>
            <w:r>
              <w:t xml:space="preserve"> (including disabled)</w:t>
            </w:r>
          </w:p>
        </w:tc>
        <w:tc>
          <w:tcPr>
            <w:tcW w:w="4605" w:type="dxa"/>
          </w:tcPr>
          <w:p w14:paraId="43C3FAB3" w14:textId="77777777" w:rsidR="00A67C99" w:rsidRPr="008146CC" w:rsidRDefault="00A67C99" w:rsidP="0084590F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9AD65B7" w14:textId="77777777" w:rsidR="002D303E" w:rsidRPr="008146CC" w:rsidRDefault="002D303E" w:rsidP="0084590F">
      <w:pPr>
        <w:pStyle w:val="ListParagraph"/>
        <w:spacing w:after="0" w:line="276" w:lineRule="auto"/>
      </w:pPr>
    </w:p>
    <w:p w14:paraId="1DB6FADF" w14:textId="56FB8897" w:rsidR="004378DD" w:rsidRPr="00A67C99" w:rsidRDefault="004378DD" w:rsidP="0084590F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 w:rsidRPr="00A67C99">
        <w:rPr>
          <w:b/>
        </w:rPr>
        <w:t>From the list below, which group(s) are your services best tailored to their needs:</w:t>
      </w:r>
      <w:r w:rsidR="005E15C6">
        <w:rPr>
          <w:b/>
        </w:rPr>
        <w:t xml:space="preserve"> </w:t>
      </w:r>
      <w:r w:rsidR="005E15C6" w:rsidRPr="00F33315">
        <w:rPr>
          <w:b/>
        </w:rPr>
        <w:t>(select all that are appropriate)</w:t>
      </w:r>
    </w:p>
    <w:p w14:paraId="0FC30D43" w14:textId="77777777" w:rsidR="004378DD" w:rsidRPr="00F33315" w:rsidRDefault="004378DD" w:rsidP="0084590F">
      <w:pPr>
        <w:pStyle w:val="ListParagraph"/>
        <w:spacing w:after="0" w:line="276" w:lineRule="auto"/>
        <w:ind w:left="0"/>
        <w:rPr>
          <w:b/>
        </w:rPr>
        <w:sectPr w:rsidR="004378DD" w:rsidRPr="00F33315" w:rsidSect="004378DD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8E08B6C" w14:textId="77777777" w:rsidR="004378DD" w:rsidRPr="008146CC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>Women</w:t>
      </w:r>
    </w:p>
    <w:p w14:paraId="69517E08" w14:textId="0AB3FE46" w:rsidR="004378DD" w:rsidRPr="008146CC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>M</w:t>
      </w:r>
      <w:r w:rsidR="00954488">
        <w:t>en</w:t>
      </w:r>
    </w:p>
    <w:p w14:paraId="765CE3E7" w14:textId="77777777" w:rsidR="004378DD" w:rsidRPr="008146CC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>Children</w:t>
      </w:r>
    </w:p>
    <w:p w14:paraId="649FFD71" w14:textId="6321C4A1" w:rsidR="004378DD" w:rsidRPr="008146CC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>Youth</w:t>
      </w:r>
      <w:r w:rsidR="00954488">
        <w:t xml:space="preserve"> </w:t>
      </w:r>
    </w:p>
    <w:p w14:paraId="68CAC0E0" w14:textId="77777777" w:rsidR="004378DD" w:rsidRPr="008146CC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>Elderly</w:t>
      </w:r>
    </w:p>
    <w:p w14:paraId="45562FA3" w14:textId="362E68BF" w:rsidR="004378DD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 xml:space="preserve">Victims of </w:t>
      </w:r>
      <w:r w:rsidR="00954488">
        <w:t>T</w:t>
      </w:r>
      <w:r w:rsidRPr="008146CC">
        <w:t>rafficking</w:t>
      </w:r>
    </w:p>
    <w:p w14:paraId="406E4CED" w14:textId="2D752C66" w:rsidR="00A44261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>Survivors of gender-based violence</w:t>
      </w:r>
    </w:p>
    <w:p w14:paraId="3EFB1F67" w14:textId="6CB6A6A8" w:rsidR="00B158AA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>Persons living with HIV/AIDS</w:t>
      </w:r>
    </w:p>
    <w:p w14:paraId="778A87A2" w14:textId="4B71C33B" w:rsidR="004378DD" w:rsidRDefault="00954488" w:rsidP="0084590F">
      <w:pPr>
        <w:pStyle w:val="ListParagraph"/>
        <w:numPr>
          <w:ilvl w:val="0"/>
          <w:numId w:val="49"/>
        </w:numPr>
        <w:spacing w:after="0" w:line="276" w:lineRule="auto"/>
      </w:pPr>
      <w:r>
        <w:t>People with s</w:t>
      </w:r>
      <w:r w:rsidR="004378DD" w:rsidRPr="008146CC">
        <w:t xml:space="preserve">pecial </w:t>
      </w:r>
      <w:r>
        <w:t>n</w:t>
      </w:r>
      <w:r w:rsidR="004378DD" w:rsidRPr="008146CC">
        <w:t xml:space="preserve">eeds </w:t>
      </w:r>
      <w:r>
        <w:t>(</w:t>
      </w:r>
      <w:r w:rsidR="004378DD" w:rsidRPr="008146CC">
        <w:t>Physical disabilities</w:t>
      </w:r>
      <w:r>
        <w:t>)</w:t>
      </w:r>
    </w:p>
    <w:p w14:paraId="18825A60" w14:textId="02A1C003" w:rsidR="004378DD" w:rsidRDefault="00954488" w:rsidP="0084590F">
      <w:pPr>
        <w:pStyle w:val="ListParagraph"/>
        <w:numPr>
          <w:ilvl w:val="0"/>
          <w:numId w:val="49"/>
        </w:numPr>
        <w:spacing w:after="0" w:line="276" w:lineRule="auto"/>
      </w:pPr>
      <w:r>
        <w:t>People with special needs (</w:t>
      </w:r>
      <w:r w:rsidR="004378DD" w:rsidRPr="008146CC">
        <w:t>Mental Disabilities</w:t>
      </w:r>
      <w:r>
        <w:t>)</w:t>
      </w:r>
    </w:p>
    <w:p w14:paraId="5BD1C68D" w14:textId="124FD87B" w:rsidR="004378DD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>Returne</w:t>
      </w:r>
      <w:r w:rsidR="00954488">
        <w:t>d migrants</w:t>
      </w:r>
    </w:p>
    <w:p w14:paraId="19BAF979" w14:textId="7F87A03D" w:rsidR="004378DD" w:rsidRDefault="004378DD" w:rsidP="0084590F">
      <w:pPr>
        <w:pStyle w:val="ListParagraph"/>
        <w:numPr>
          <w:ilvl w:val="0"/>
          <w:numId w:val="49"/>
        </w:numPr>
        <w:spacing w:after="0" w:line="276" w:lineRule="auto"/>
      </w:pPr>
      <w:r w:rsidRPr="008146CC">
        <w:t>Community</w:t>
      </w:r>
      <w:r w:rsidR="00954488">
        <w:t xml:space="preserve"> members </w:t>
      </w:r>
    </w:p>
    <w:p w14:paraId="654A68CA" w14:textId="65B93799" w:rsidR="00B158AA" w:rsidRDefault="00C17136" w:rsidP="0084590F">
      <w:pPr>
        <w:pStyle w:val="ListParagraph"/>
        <w:numPr>
          <w:ilvl w:val="0"/>
          <w:numId w:val="49"/>
        </w:numPr>
        <w:spacing w:after="0" w:line="276" w:lineRule="auto"/>
      </w:pPr>
      <w:r>
        <w:t>Others: __________________________</w:t>
      </w:r>
    </w:p>
    <w:p w14:paraId="4F21455D" w14:textId="77777777" w:rsidR="005E15C6" w:rsidRDefault="005E15C6" w:rsidP="0084590F">
      <w:pPr>
        <w:spacing w:after="0" w:line="276" w:lineRule="auto"/>
      </w:pPr>
    </w:p>
    <w:p w14:paraId="65AE4F55" w14:textId="77777777" w:rsidR="005E15C6" w:rsidRDefault="005E15C6" w:rsidP="0084590F">
      <w:pPr>
        <w:spacing w:after="0" w:line="276" w:lineRule="auto"/>
        <w:sectPr w:rsidR="005E15C6" w:rsidSect="0082460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303E82C" w14:textId="77777777" w:rsidR="00FA4FB2" w:rsidRPr="00F33315" w:rsidRDefault="00FA4FB2" w:rsidP="0084590F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>
        <w:rPr>
          <w:b/>
          <w:bCs/>
        </w:rPr>
        <w:t>W</w:t>
      </w:r>
      <w:r w:rsidRPr="00F33315">
        <w:rPr>
          <w:b/>
          <w:bCs/>
        </w:rPr>
        <w:t xml:space="preserve">hich challenge(s) hinders your </w:t>
      </w:r>
      <w:r>
        <w:rPr>
          <w:b/>
          <w:bCs/>
        </w:rPr>
        <w:t>organization from carrying out its functions effectively?</w:t>
      </w:r>
    </w:p>
    <w:p w14:paraId="0EC3E256" w14:textId="77777777" w:rsidR="008277EF" w:rsidRDefault="008277EF" w:rsidP="0084590F">
      <w:pPr>
        <w:pStyle w:val="ListParagraph"/>
        <w:numPr>
          <w:ilvl w:val="0"/>
          <w:numId w:val="24"/>
        </w:numPr>
        <w:spacing w:after="0" w:line="276" w:lineRule="auto"/>
        <w:sectPr w:rsidR="008277EF" w:rsidSect="0082460E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7EEC8E3" w14:textId="16D89B20" w:rsidR="00FA4FB2" w:rsidRPr="008146CC" w:rsidRDefault="00FA4FB2" w:rsidP="0084590F">
      <w:pPr>
        <w:pStyle w:val="ListParagraph"/>
        <w:numPr>
          <w:ilvl w:val="0"/>
          <w:numId w:val="24"/>
        </w:numPr>
        <w:spacing w:after="0" w:line="276" w:lineRule="auto"/>
      </w:pPr>
    </w:p>
    <w:p w14:paraId="0E9D6B55" w14:textId="77777777" w:rsidR="00FA4FB2" w:rsidRPr="008146CC" w:rsidRDefault="00FA4FB2" w:rsidP="0084590F">
      <w:pPr>
        <w:pStyle w:val="ListParagraph"/>
        <w:numPr>
          <w:ilvl w:val="0"/>
          <w:numId w:val="24"/>
        </w:numPr>
        <w:spacing w:after="0" w:line="276" w:lineRule="auto"/>
      </w:pPr>
    </w:p>
    <w:p w14:paraId="482B5E91" w14:textId="59078F39" w:rsidR="00FA4FB2" w:rsidRDefault="00FA4FB2" w:rsidP="0084590F">
      <w:pPr>
        <w:pStyle w:val="ListParagraph"/>
        <w:numPr>
          <w:ilvl w:val="0"/>
          <w:numId w:val="24"/>
        </w:numPr>
        <w:spacing w:after="0" w:line="276" w:lineRule="auto"/>
      </w:pPr>
    </w:p>
    <w:p w14:paraId="42D7AD7A" w14:textId="5379CC68" w:rsidR="00FA4FB2" w:rsidRDefault="00FA4FB2" w:rsidP="0084590F">
      <w:pPr>
        <w:pStyle w:val="ListParagraph"/>
        <w:numPr>
          <w:ilvl w:val="0"/>
          <w:numId w:val="24"/>
        </w:numPr>
        <w:spacing w:after="0" w:line="276" w:lineRule="auto"/>
      </w:pPr>
    </w:p>
    <w:p w14:paraId="3F502D0C" w14:textId="20045019" w:rsidR="00BE6CD7" w:rsidRDefault="00BE6CD7" w:rsidP="0084590F">
      <w:pPr>
        <w:pStyle w:val="ListParagraph"/>
        <w:numPr>
          <w:ilvl w:val="0"/>
          <w:numId w:val="24"/>
        </w:numPr>
        <w:spacing w:after="0" w:line="276" w:lineRule="auto"/>
      </w:pPr>
    </w:p>
    <w:p w14:paraId="51E0846E" w14:textId="77777777" w:rsidR="008277EF" w:rsidRDefault="008277EF" w:rsidP="0084590F">
      <w:pPr>
        <w:pStyle w:val="ListParagraph"/>
        <w:numPr>
          <w:ilvl w:val="0"/>
          <w:numId w:val="24"/>
        </w:numPr>
        <w:spacing w:after="0" w:line="276" w:lineRule="auto"/>
      </w:pPr>
    </w:p>
    <w:p w14:paraId="12643FC5" w14:textId="77777777" w:rsidR="008277EF" w:rsidRDefault="008277EF" w:rsidP="0084590F">
      <w:pPr>
        <w:pStyle w:val="ListParagraph"/>
        <w:numPr>
          <w:ilvl w:val="0"/>
          <w:numId w:val="41"/>
        </w:numPr>
        <w:spacing w:after="0" w:line="276" w:lineRule="auto"/>
        <w:rPr>
          <w:rFonts w:ascii="Calibri" w:eastAsia="Times New Roman" w:hAnsi="Calibri" w:cs="Calibri"/>
          <w:b/>
          <w:color w:val="000000"/>
        </w:rPr>
        <w:sectPr w:rsidR="008277EF" w:rsidSect="008277E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FDB8F44" w14:textId="77777777" w:rsidR="00000E08" w:rsidRDefault="00000E08" w:rsidP="0084590F">
      <w:pPr>
        <w:spacing w:after="0" w:line="276" w:lineRule="auto"/>
      </w:pPr>
    </w:p>
    <w:p w14:paraId="2FB2D0AC" w14:textId="1E44F7BA" w:rsidR="005E15C6" w:rsidRPr="005E15C6" w:rsidRDefault="005E15C6" w:rsidP="0084590F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 w:rsidRPr="005E15C6">
        <w:rPr>
          <w:rFonts w:cstheme="minorHAnsi"/>
          <w:b/>
        </w:rPr>
        <w:t xml:space="preserve">From the list below, and in order of priority, could you identify five items that will enable your </w:t>
      </w:r>
      <w:r w:rsidRPr="005E15C6">
        <w:rPr>
          <w:rFonts w:eastAsia="Palatino Linotype" w:cstheme="minorHAnsi"/>
          <w:b/>
        </w:rPr>
        <w:t xml:space="preserve">organization </w:t>
      </w:r>
      <w:r>
        <w:rPr>
          <w:rFonts w:eastAsia="Palatino Linotype" w:cstheme="minorHAnsi"/>
          <w:b/>
        </w:rPr>
        <w:t xml:space="preserve">carry out its functions effectively </w:t>
      </w:r>
      <w:r w:rsidRPr="005E15C6">
        <w:rPr>
          <w:rFonts w:eastAsia="Palatino Linotype" w:cstheme="minorHAnsi"/>
          <w:b/>
        </w:rPr>
        <w:t xml:space="preserve">(especially for returned migrants)? </w:t>
      </w:r>
      <w:proofErr w:type="gramStart"/>
      <w:r w:rsidR="00B242B7">
        <w:rPr>
          <w:rFonts w:eastAsia="Palatino Linotype" w:cstheme="minorHAnsi"/>
          <w:b/>
        </w:rPr>
        <w:t>( 1</w:t>
      </w:r>
      <w:proofErr w:type="gramEnd"/>
      <w:r w:rsidR="00B242B7">
        <w:rPr>
          <w:rFonts w:eastAsia="Palatino Linotype" w:cstheme="minorHAnsi"/>
          <w:b/>
        </w:rPr>
        <w:t xml:space="preserve"> =</w:t>
      </w:r>
      <w:r>
        <w:rPr>
          <w:rFonts w:eastAsia="Palatino Linotype" w:cstheme="minorHAnsi"/>
          <w:b/>
        </w:rPr>
        <w:t xml:space="preserve"> the most </w:t>
      </w:r>
      <w:r w:rsidR="000B7733">
        <w:rPr>
          <w:rFonts w:eastAsia="Palatino Linotype" w:cstheme="minorHAnsi"/>
          <w:b/>
        </w:rPr>
        <w:t xml:space="preserve">important </w:t>
      </w:r>
      <w:r w:rsidR="00B242B7">
        <w:rPr>
          <w:rFonts w:eastAsia="Palatino Linotype" w:cstheme="minorHAnsi"/>
          <w:b/>
        </w:rPr>
        <w:t>and 5 =</w:t>
      </w:r>
      <w:r>
        <w:rPr>
          <w:rFonts w:eastAsia="Palatino Linotype" w:cstheme="minorHAnsi"/>
          <w:b/>
        </w:rPr>
        <w:t xml:space="preserve"> least</w:t>
      </w:r>
      <w:r w:rsidR="000B7733">
        <w:rPr>
          <w:rFonts w:eastAsia="Palatino Linotype" w:cstheme="minorHAnsi"/>
          <w:b/>
        </w:rPr>
        <w:t xml:space="preserve"> important</w:t>
      </w:r>
      <w:r>
        <w:rPr>
          <w:rFonts w:eastAsia="Palatino Linotype" w:cstheme="minorHAnsi"/>
          <w:b/>
        </w:rPr>
        <w:t xml:space="preserve">) </w:t>
      </w:r>
    </w:p>
    <w:tbl>
      <w:tblPr>
        <w:tblW w:w="10170" w:type="dxa"/>
        <w:tblInd w:w="-5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898"/>
        <w:gridCol w:w="802"/>
        <w:gridCol w:w="1710"/>
        <w:gridCol w:w="900"/>
        <w:gridCol w:w="810"/>
        <w:gridCol w:w="1080"/>
        <w:gridCol w:w="1800"/>
        <w:gridCol w:w="1170"/>
      </w:tblGrid>
      <w:tr w:rsidR="00954488" w:rsidRPr="00C41EE0" w14:paraId="773CCB2C" w14:textId="375DD3AC" w:rsidTr="0084590F">
        <w:trPr>
          <w:trHeight w:val="900"/>
        </w:trPr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289549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t>Facility / teaching environment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F3EEA8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t>Rating</w:t>
            </w: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0-5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177467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t>Machinery devices and equipmen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D9774C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t>Rating</w:t>
            </w: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0-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C27D51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t>Tool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4E7D0A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t>Rating</w:t>
            </w: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0-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1FE910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t>Instructional material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E4707" w14:textId="7C53BEC9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t>Rating</w:t>
            </w:r>
            <w:r w:rsidRPr="00C41EE0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0-5</w:t>
            </w:r>
          </w:p>
        </w:tc>
      </w:tr>
      <w:tr w:rsidR="00954488" w:rsidRPr="00C41EE0" w14:paraId="66810967" w14:textId="5E478D57" w:rsidTr="0084590F">
        <w:trPr>
          <w:trHeight w:val="300"/>
        </w:trPr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AD3E74" w14:textId="77777777" w:rsidR="00954488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C41EE0">
              <w:rPr>
                <w:rFonts w:ascii="Calibri" w:eastAsia="Times New Roman" w:hAnsi="Calibri" w:cs="Calibri"/>
                <w:color w:val="000000"/>
              </w:rPr>
              <w:t> </w:t>
            </w:r>
          </w:p>
          <w:p w14:paraId="2307966D" w14:textId="77777777" w:rsidR="00954488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724B584F" w14:textId="583FCF7B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87BC52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5065BD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C41EE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5BD63C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3675B8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4ED6FB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9A2B6E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C41EE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2C7A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54488" w:rsidRPr="00C41EE0" w14:paraId="7E6A16F8" w14:textId="59E53769" w:rsidTr="0084590F">
        <w:trPr>
          <w:trHeight w:val="300"/>
        </w:trPr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0F3F20" w14:textId="786584CA" w:rsidR="00954488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C41EE0">
              <w:rPr>
                <w:rFonts w:ascii="Calibri" w:eastAsia="Times New Roman" w:hAnsi="Calibri" w:cs="Calibri"/>
                <w:color w:val="000000"/>
              </w:rPr>
              <w:t> </w:t>
            </w:r>
          </w:p>
          <w:p w14:paraId="69A41ED5" w14:textId="77777777" w:rsidR="00954488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7F52AA94" w14:textId="5541B6D0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66DAC4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E3535E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C41EE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01FF8A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B50211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C41EE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1D01BC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D86365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  <w:r w:rsidRPr="00C41EE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B90FC" w14:textId="77777777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54488" w:rsidRPr="00C41EE0" w14:paraId="752903A1" w14:textId="0A45E539" w:rsidTr="0084590F">
        <w:trPr>
          <w:trHeight w:val="300"/>
        </w:trPr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786F4B" w14:textId="743841D7" w:rsidR="00954488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2D42D802" w14:textId="77777777" w:rsidR="00954488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7001CE8" w14:textId="44F5883D" w:rsidR="00954488" w:rsidRPr="00C41EE0" w:rsidRDefault="00954488" w:rsidP="0084590F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61D103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9C4D09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443028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F838DD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AA30F4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4E318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76EBC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4488" w:rsidRPr="00C41EE0" w14:paraId="173BCCD2" w14:textId="1EDFF086" w:rsidTr="0084590F">
        <w:trPr>
          <w:trHeight w:val="300"/>
        </w:trPr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C5ED52" w14:textId="77777777" w:rsidR="00954488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5F5DD50" w14:textId="77777777" w:rsidR="00954488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17D37B1" w14:textId="236BB46F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CE530B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54D3B8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4B041A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90D25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A2B05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412BD8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B106F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4488" w:rsidRPr="00C41EE0" w14:paraId="69676C51" w14:textId="79523E4C" w:rsidTr="0084590F">
        <w:trPr>
          <w:trHeight w:val="300"/>
        </w:trPr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391E675" w14:textId="57EF2DA0" w:rsidR="00954488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B63DC0" w14:textId="77777777" w:rsidR="00954488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C2D5579" w14:textId="152E12BF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350436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EF4BD4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3CF769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EC2022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9798B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87E06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CF0DA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54488" w:rsidRPr="00C41EE0" w14:paraId="15EEA41E" w14:textId="4E20D627" w:rsidTr="0084590F">
        <w:trPr>
          <w:trHeight w:val="300"/>
        </w:trPr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821166" w14:textId="77777777" w:rsidR="00954488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CD2395A" w14:textId="77777777" w:rsidR="00954488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FB34BDA" w14:textId="08E24DE0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71AE4E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38C473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D528A5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53CF9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810030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10237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472C7" w14:textId="77777777" w:rsidR="00954488" w:rsidRPr="00C41EE0" w:rsidRDefault="00954488" w:rsidP="0084590F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9FC277B" w14:textId="77777777" w:rsidR="005E15C6" w:rsidRDefault="005E15C6" w:rsidP="0084590F">
      <w:pPr>
        <w:spacing w:after="0" w:line="276" w:lineRule="auto"/>
      </w:pPr>
    </w:p>
    <w:p w14:paraId="617024FF" w14:textId="4EE2B2E9" w:rsidR="001F07DE" w:rsidRPr="000B732C" w:rsidRDefault="001F07DE" w:rsidP="0084590F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 w:rsidRPr="000B732C">
        <w:rPr>
          <w:b/>
        </w:rPr>
        <w:t>Kindly explain how your organization mainstream’s</w:t>
      </w:r>
      <w:r>
        <w:rPr>
          <w:b/>
        </w:rPr>
        <w:t xml:space="preserve"> gender</w:t>
      </w:r>
      <w:r w:rsidR="00A829E2">
        <w:rPr>
          <w:b/>
        </w:rPr>
        <w:t xml:space="preserve"> issues</w:t>
      </w:r>
      <w:r w:rsidRPr="000B732C">
        <w:rPr>
          <w:b/>
        </w:rPr>
        <w:t xml:space="preserve"> into </w:t>
      </w:r>
      <w:r w:rsidR="00A829E2">
        <w:rPr>
          <w:b/>
        </w:rPr>
        <w:t xml:space="preserve">your training/educational curriculum: </w:t>
      </w:r>
    </w:p>
    <w:p w14:paraId="01C7F804" w14:textId="26483004" w:rsidR="00000E08" w:rsidRDefault="001F07DE" w:rsidP="0084590F">
      <w:pPr>
        <w:spacing w:after="0" w:line="276" w:lineRule="auto"/>
      </w:pPr>
      <w:r w:rsidRPr="008146CC">
        <w:t>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____________</w:t>
      </w:r>
    </w:p>
    <w:p w14:paraId="69F67E24" w14:textId="5C8CA3A3" w:rsidR="00A829E2" w:rsidRDefault="00A829E2" w:rsidP="0084590F">
      <w:pPr>
        <w:spacing w:after="0" w:line="276" w:lineRule="auto"/>
      </w:pP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__________________________________________________________</w:t>
      </w:r>
    </w:p>
    <w:p w14:paraId="057895B5" w14:textId="4C46B524" w:rsidR="00923179" w:rsidRPr="00BE6CD7" w:rsidRDefault="00DD0FE8" w:rsidP="0084590F">
      <w:pPr>
        <w:pStyle w:val="ListParagraph"/>
        <w:spacing w:after="0" w:line="276" w:lineRule="auto"/>
        <w:ind w:left="360"/>
        <w:jc w:val="center"/>
      </w:pPr>
      <w:r w:rsidRPr="008146CC">
        <w:br/>
      </w:r>
      <w:r w:rsidR="00B8133A" w:rsidRPr="00BE6CD7">
        <w:rPr>
          <w:b/>
        </w:rPr>
        <w:t xml:space="preserve">Thank you for </w:t>
      </w:r>
      <w:r w:rsidR="00000E08">
        <w:rPr>
          <w:b/>
        </w:rPr>
        <w:t>your time</w:t>
      </w:r>
    </w:p>
    <w:sectPr w:rsidR="00923179" w:rsidRPr="00BE6CD7" w:rsidSect="0082460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28684" w14:textId="77777777" w:rsidR="008D1F39" w:rsidRDefault="008D1F39" w:rsidP="00923179">
      <w:pPr>
        <w:spacing w:after="0" w:line="240" w:lineRule="auto"/>
      </w:pPr>
      <w:r>
        <w:separator/>
      </w:r>
    </w:p>
  </w:endnote>
  <w:endnote w:type="continuationSeparator" w:id="0">
    <w:p w14:paraId="46821AF3" w14:textId="77777777" w:rsidR="008D1F39" w:rsidRDefault="008D1F39" w:rsidP="009231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B18FC" w14:textId="77777777" w:rsidR="008D1F39" w:rsidRDefault="008D1F39" w:rsidP="00923179">
      <w:pPr>
        <w:spacing w:after="0" w:line="240" w:lineRule="auto"/>
      </w:pPr>
      <w:r>
        <w:separator/>
      </w:r>
    </w:p>
  </w:footnote>
  <w:footnote w:type="continuationSeparator" w:id="0">
    <w:p w14:paraId="02C7EAFC" w14:textId="77777777" w:rsidR="008D1F39" w:rsidRDefault="008D1F39" w:rsidP="009231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7792B" w14:textId="26301FEF" w:rsidR="00977B8F" w:rsidRDefault="00974DAF" w:rsidP="0084590F">
    <w:pPr>
      <w:pStyle w:val="Header"/>
      <w:jc w:val="center"/>
    </w:pPr>
    <w:r>
      <w:rPr>
        <w:rFonts w:hint="cs"/>
        <w:noProof/>
      </w:rPr>
      <w:drawing>
        <wp:inline distT="0" distB="0" distL="0" distR="0" wp14:anchorId="774526BB" wp14:editId="32EBCB85">
          <wp:extent cx="2247900" cy="965444"/>
          <wp:effectExtent l="0" t="0" r="0" b="6350"/>
          <wp:docPr id="3" name="Picture 3" descr="\\dacws2k8files01\KOK Elisabeth Saskia Lina\Documents\IOM Nigeria\AWR and COM\IOM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dacws2k8files01\KOK Elisabeth Saskia Lina\Documents\IOM Nigeria\AWR and COM\IOM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9578" cy="9747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0C069" w14:textId="77777777" w:rsidR="00977B8F" w:rsidRDefault="00977B8F">
    <w:pPr>
      <w:pStyle w:val="Header"/>
    </w:pPr>
    <w:r>
      <w:rPr>
        <w:rFonts w:hint="cs"/>
        <w:noProof/>
        <w:rtl/>
      </w:rPr>
      <w:drawing>
        <wp:anchor distT="0" distB="0" distL="114300" distR="114300" simplePos="0" relativeHeight="251661312" behindDoc="0" locked="0" layoutInCell="1" allowOverlap="1" wp14:anchorId="4359DC0B" wp14:editId="695B6829">
          <wp:simplePos x="0" y="0"/>
          <wp:positionH relativeFrom="margin">
            <wp:posOffset>1800225</wp:posOffset>
          </wp:positionH>
          <wp:positionV relativeFrom="topMargin">
            <wp:align>bottom</wp:align>
          </wp:positionV>
          <wp:extent cx="2160270" cy="685800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27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1602A" w14:textId="77777777" w:rsidR="00977B8F" w:rsidRDefault="00977B8F">
    <w:pPr>
      <w:pStyle w:val="Header"/>
    </w:pPr>
    <w:r>
      <w:rPr>
        <w:rFonts w:hint="cs"/>
        <w:noProof/>
        <w:rtl/>
      </w:rPr>
      <w:drawing>
        <wp:anchor distT="0" distB="0" distL="114300" distR="114300" simplePos="0" relativeHeight="251663360" behindDoc="0" locked="0" layoutInCell="1" allowOverlap="1" wp14:anchorId="0760E552" wp14:editId="2B4A4292">
          <wp:simplePos x="0" y="0"/>
          <wp:positionH relativeFrom="margin">
            <wp:posOffset>1800225</wp:posOffset>
          </wp:positionH>
          <wp:positionV relativeFrom="topMargin">
            <wp:align>bottom</wp:align>
          </wp:positionV>
          <wp:extent cx="2160270" cy="68580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27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BDF06" w14:textId="77777777" w:rsidR="00977B8F" w:rsidRDefault="00977B8F">
    <w:pPr>
      <w:pStyle w:val="Header"/>
    </w:pPr>
    <w:r>
      <w:rPr>
        <w:rFonts w:hint="cs"/>
        <w:noProof/>
        <w:rtl/>
      </w:rPr>
      <w:drawing>
        <wp:anchor distT="0" distB="0" distL="114300" distR="114300" simplePos="0" relativeHeight="251659264" behindDoc="0" locked="0" layoutInCell="1" allowOverlap="1" wp14:anchorId="23469830" wp14:editId="66492275">
          <wp:simplePos x="0" y="0"/>
          <wp:positionH relativeFrom="margin">
            <wp:posOffset>1800225</wp:posOffset>
          </wp:positionH>
          <wp:positionV relativeFrom="topMargin">
            <wp:align>bottom</wp:align>
          </wp:positionV>
          <wp:extent cx="2160270" cy="68580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27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C4A80"/>
    <w:multiLevelType w:val="hybridMultilevel"/>
    <w:tmpl w:val="D29677F8"/>
    <w:lvl w:ilvl="0" w:tplc="CBD418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9789B"/>
    <w:multiLevelType w:val="hybridMultilevel"/>
    <w:tmpl w:val="5AAC1324"/>
    <w:lvl w:ilvl="0" w:tplc="B5B22350">
      <w:start w:val="1"/>
      <w:numFmt w:val="lowerRoman"/>
      <w:lvlText w:val="(%1)"/>
      <w:lvlJc w:val="left"/>
      <w:pPr>
        <w:ind w:left="115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77" w:hanging="360"/>
      </w:pPr>
    </w:lvl>
    <w:lvl w:ilvl="2" w:tplc="0409001B" w:tentative="1">
      <w:start w:val="1"/>
      <w:numFmt w:val="lowerRoman"/>
      <w:lvlText w:val="%3."/>
      <w:lvlJc w:val="right"/>
      <w:pPr>
        <w:ind w:left="2597" w:hanging="180"/>
      </w:pPr>
    </w:lvl>
    <w:lvl w:ilvl="3" w:tplc="0409000F" w:tentative="1">
      <w:start w:val="1"/>
      <w:numFmt w:val="decimal"/>
      <w:lvlText w:val="%4."/>
      <w:lvlJc w:val="left"/>
      <w:pPr>
        <w:ind w:left="3317" w:hanging="360"/>
      </w:pPr>
    </w:lvl>
    <w:lvl w:ilvl="4" w:tplc="04090019" w:tentative="1">
      <w:start w:val="1"/>
      <w:numFmt w:val="lowerLetter"/>
      <w:lvlText w:val="%5."/>
      <w:lvlJc w:val="left"/>
      <w:pPr>
        <w:ind w:left="4037" w:hanging="360"/>
      </w:pPr>
    </w:lvl>
    <w:lvl w:ilvl="5" w:tplc="0409001B" w:tentative="1">
      <w:start w:val="1"/>
      <w:numFmt w:val="lowerRoman"/>
      <w:lvlText w:val="%6."/>
      <w:lvlJc w:val="right"/>
      <w:pPr>
        <w:ind w:left="4757" w:hanging="180"/>
      </w:pPr>
    </w:lvl>
    <w:lvl w:ilvl="6" w:tplc="0409000F" w:tentative="1">
      <w:start w:val="1"/>
      <w:numFmt w:val="decimal"/>
      <w:lvlText w:val="%7."/>
      <w:lvlJc w:val="left"/>
      <w:pPr>
        <w:ind w:left="5477" w:hanging="360"/>
      </w:pPr>
    </w:lvl>
    <w:lvl w:ilvl="7" w:tplc="04090019" w:tentative="1">
      <w:start w:val="1"/>
      <w:numFmt w:val="lowerLetter"/>
      <w:lvlText w:val="%8."/>
      <w:lvlJc w:val="left"/>
      <w:pPr>
        <w:ind w:left="6197" w:hanging="360"/>
      </w:pPr>
    </w:lvl>
    <w:lvl w:ilvl="8" w:tplc="0409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2" w15:restartNumberingAfterBreak="0">
    <w:nsid w:val="08F5410F"/>
    <w:multiLevelType w:val="hybridMultilevel"/>
    <w:tmpl w:val="4650D606"/>
    <w:lvl w:ilvl="0" w:tplc="61102A5A">
      <w:start w:val="2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B2C61"/>
    <w:multiLevelType w:val="hybridMultilevel"/>
    <w:tmpl w:val="9C38BB8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0DF51C3D"/>
    <w:multiLevelType w:val="hybridMultilevel"/>
    <w:tmpl w:val="A794717C"/>
    <w:lvl w:ilvl="0" w:tplc="E05E1B46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904C27"/>
    <w:multiLevelType w:val="hybridMultilevel"/>
    <w:tmpl w:val="800849D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64B0C"/>
    <w:multiLevelType w:val="hybridMultilevel"/>
    <w:tmpl w:val="BF049F96"/>
    <w:lvl w:ilvl="0" w:tplc="70B89B1E">
      <w:start w:val="2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14A752E"/>
    <w:multiLevelType w:val="hybridMultilevel"/>
    <w:tmpl w:val="A03C993A"/>
    <w:lvl w:ilvl="0" w:tplc="0409000F">
      <w:start w:val="1"/>
      <w:numFmt w:val="decimal"/>
      <w:lvlText w:val="%1.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8" w15:restartNumberingAfterBreak="0">
    <w:nsid w:val="11FA5D3C"/>
    <w:multiLevelType w:val="hybridMultilevel"/>
    <w:tmpl w:val="96E66736"/>
    <w:lvl w:ilvl="0" w:tplc="E6A839E0">
      <w:start w:val="2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551731"/>
    <w:multiLevelType w:val="hybridMultilevel"/>
    <w:tmpl w:val="3790F7AE"/>
    <w:lvl w:ilvl="0" w:tplc="97AAFD7A">
      <w:start w:val="1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1B0AF7"/>
    <w:multiLevelType w:val="hybridMultilevel"/>
    <w:tmpl w:val="5AFAC3BC"/>
    <w:lvl w:ilvl="0" w:tplc="B5B22350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121E85"/>
    <w:multiLevelType w:val="hybridMultilevel"/>
    <w:tmpl w:val="A3F806E6"/>
    <w:lvl w:ilvl="0" w:tplc="80269DD0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1E6F2C98"/>
    <w:multiLevelType w:val="hybridMultilevel"/>
    <w:tmpl w:val="831C4E76"/>
    <w:lvl w:ilvl="0" w:tplc="04090017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471755"/>
    <w:multiLevelType w:val="hybridMultilevel"/>
    <w:tmpl w:val="BE3EF3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D4448C"/>
    <w:multiLevelType w:val="hybridMultilevel"/>
    <w:tmpl w:val="DA8000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366E25"/>
    <w:multiLevelType w:val="hybridMultilevel"/>
    <w:tmpl w:val="85EE5F74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25880F8D"/>
    <w:multiLevelType w:val="hybridMultilevel"/>
    <w:tmpl w:val="302ECC62"/>
    <w:lvl w:ilvl="0" w:tplc="463CDEB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C76173"/>
    <w:multiLevelType w:val="hybridMultilevel"/>
    <w:tmpl w:val="D9B8113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F16ED8"/>
    <w:multiLevelType w:val="hybridMultilevel"/>
    <w:tmpl w:val="98D6ED66"/>
    <w:lvl w:ilvl="0" w:tplc="B5B22350">
      <w:start w:val="1"/>
      <w:numFmt w:val="lowerRoman"/>
      <w:lvlText w:val="(%1)"/>
      <w:lvlJc w:val="left"/>
      <w:pPr>
        <w:ind w:left="9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C13DA6"/>
    <w:multiLevelType w:val="hybridMultilevel"/>
    <w:tmpl w:val="76C4B738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0" w15:restartNumberingAfterBreak="0">
    <w:nsid w:val="316D4DCD"/>
    <w:multiLevelType w:val="hybridMultilevel"/>
    <w:tmpl w:val="2CD4273A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30A4580"/>
    <w:multiLevelType w:val="hybridMultilevel"/>
    <w:tmpl w:val="E954D45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5355F7A"/>
    <w:multiLevelType w:val="hybridMultilevel"/>
    <w:tmpl w:val="239EE3A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CD16DA"/>
    <w:multiLevelType w:val="hybridMultilevel"/>
    <w:tmpl w:val="6F8CBB78"/>
    <w:lvl w:ilvl="0" w:tplc="23EA3270">
      <w:start w:val="17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1B19BD"/>
    <w:multiLevelType w:val="hybridMultilevel"/>
    <w:tmpl w:val="D8B679A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98B4096"/>
    <w:multiLevelType w:val="hybridMultilevel"/>
    <w:tmpl w:val="561E2E0A"/>
    <w:lvl w:ilvl="0" w:tplc="08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6" w15:restartNumberingAfterBreak="0">
    <w:nsid w:val="4281217B"/>
    <w:multiLevelType w:val="hybridMultilevel"/>
    <w:tmpl w:val="471A2B98"/>
    <w:lvl w:ilvl="0" w:tplc="B5B22350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3B4578"/>
    <w:multiLevelType w:val="hybridMultilevel"/>
    <w:tmpl w:val="1B7822A6"/>
    <w:lvl w:ilvl="0" w:tplc="B5B22350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1C5E7D"/>
    <w:multiLevelType w:val="hybridMultilevel"/>
    <w:tmpl w:val="901ACABA"/>
    <w:lvl w:ilvl="0" w:tplc="B9ACAE9E">
      <w:start w:val="1"/>
      <w:numFmt w:val="lowerLetter"/>
      <w:lvlText w:val="%1)"/>
      <w:lvlJc w:val="left"/>
      <w:pPr>
        <w:ind w:left="44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</w:abstractNum>
  <w:abstractNum w:abstractNumId="29" w15:restartNumberingAfterBreak="0">
    <w:nsid w:val="4DF15805"/>
    <w:multiLevelType w:val="hybridMultilevel"/>
    <w:tmpl w:val="EB3CF396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F815273"/>
    <w:multiLevelType w:val="hybridMultilevel"/>
    <w:tmpl w:val="47C4BB84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F57D5D"/>
    <w:multiLevelType w:val="hybridMultilevel"/>
    <w:tmpl w:val="39B080E4"/>
    <w:lvl w:ilvl="0" w:tplc="04090017">
      <w:start w:val="1"/>
      <w:numFmt w:val="lowerLetter"/>
      <w:lvlText w:val="%1)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2" w15:restartNumberingAfterBreak="0">
    <w:nsid w:val="56640942"/>
    <w:multiLevelType w:val="hybridMultilevel"/>
    <w:tmpl w:val="09B02188"/>
    <w:lvl w:ilvl="0" w:tplc="AC20F4D2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132297"/>
    <w:multiLevelType w:val="hybridMultilevel"/>
    <w:tmpl w:val="19D2CE0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093DCC"/>
    <w:multiLevelType w:val="hybridMultilevel"/>
    <w:tmpl w:val="42D2FF44"/>
    <w:lvl w:ilvl="0" w:tplc="B5B22350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52242E"/>
    <w:multiLevelType w:val="hybridMultilevel"/>
    <w:tmpl w:val="FA2065CE"/>
    <w:lvl w:ilvl="0" w:tplc="B5B22350">
      <w:start w:val="1"/>
      <w:numFmt w:val="lowerRoman"/>
      <w:lvlText w:val="(%1)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5FDC49C5"/>
    <w:multiLevelType w:val="hybridMultilevel"/>
    <w:tmpl w:val="D3700546"/>
    <w:lvl w:ilvl="0" w:tplc="BCF0E1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37" w15:restartNumberingAfterBreak="0">
    <w:nsid w:val="676971CF"/>
    <w:multiLevelType w:val="hybridMultilevel"/>
    <w:tmpl w:val="B8CE2CEC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9FE03BD"/>
    <w:multiLevelType w:val="hybridMultilevel"/>
    <w:tmpl w:val="3CA84D5C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AAF08F8"/>
    <w:multiLevelType w:val="hybridMultilevel"/>
    <w:tmpl w:val="AB7E995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BD9393C"/>
    <w:multiLevelType w:val="hybridMultilevel"/>
    <w:tmpl w:val="CD720D72"/>
    <w:lvl w:ilvl="0" w:tplc="04090017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4E13F3"/>
    <w:multiLevelType w:val="hybridMultilevel"/>
    <w:tmpl w:val="DA047744"/>
    <w:lvl w:ilvl="0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2" w15:restartNumberingAfterBreak="0">
    <w:nsid w:val="6DAD5DBE"/>
    <w:multiLevelType w:val="hybridMultilevel"/>
    <w:tmpl w:val="5BB0D5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F93B6D"/>
    <w:multiLevelType w:val="hybridMultilevel"/>
    <w:tmpl w:val="19D41E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71273"/>
    <w:multiLevelType w:val="hybridMultilevel"/>
    <w:tmpl w:val="D38409C6"/>
    <w:lvl w:ilvl="0" w:tplc="B5B22350">
      <w:start w:val="1"/>
      <w:numFmt w:val="lowerRoman"/>
      <w:lvlText w:val="(%1)"/>
      <w:lvlJc w:val="left"/>
      <w:pPr>
        <w:ind w:left="-4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675" w:hanging="360"/>
      </w:pPr>
    </w:lvl>
    <w:lvl w:ilvl="2" w:tplc="0409001B" w:tentative="1">
      <w:start w:val="1"/>
      <w:numFmt w:val="lowerRoman"/>
      <w:lvlText w:val="%3."/>
      <w:lvlJc w:val="right"/>
      <w:pPr>
        <w:ind w:left="1395" w:hanging="180"/>
      </w:pPr>
    </w:lvl>
    <w:lvl w:ilvl="3" w:tplc="0409000F" w:tentative="1">
      <w:start w:val="1"/>
      <w:numFmt w:val="decimal"/>
      <w:lvlText w:val="%4."/>
      <w:lvlJc w:val="left"/>
      <w:pPr>
        <w:ind w:left="2115" w:hanging="360"/>
      </w:pPr>
    </w:lvl>
    <w:lvl w:ilvl="4" w:tplc="04090019" w:tentative="1">
      <w:start w:val="1"/>
      <w:numFmt w:val="lowerLetter"/>
      <w:lvlText w:val="%5."/>
      <w:lvlJc w:val="left"/>
      <w:pPr>
        <w:ind w:left="2835" w:hanging="360"/>
      </w:pPr>
    </w:lvl>
    <w:lvl w:ilvl="5" w:tplc="0409001B" w:tentative="1">
      <w:start w:val="1"/>
      <w:numFmt w:val="lowerRoman"/>
      <w:lvlText w:val="%6."/>
      <w:lvlJc w:val="right"/>
      <w:pPr>
        <w:ind w:left="3555" w:hanging="180"/>
      </w:pPr>
    </w:lvl>
    <w:lvl w:ilvl="6" w:tplc="0409000F" w:tentative="1">
      <w:start w:val="1"/>
      <w:numFmt w:val="decimal"/>
      <w:lvlText w:val="%7."/>
      <w:lvlJc w:val="left"/>
      <w:pPr>
        <w:ind w:left="4275" w:hanging="360"/>
      </w:pPr>
    </w:lvl>
    <w:lvl w:ilvl="7" w:tplc="04090019" w:tentative="1">
      <w:start w:val="1"/>
      <w:numFmt w:val="lowerLetter"/>
      <w:lvlText w:val="%8."/>
      <w:lvlJc w:val="left"/>
      <w:pPr>
        <w:ind w:left="4995" w:hanging="360"/>
      </w:pPr>
    </w:lvl>
    <w:lvl w:ilvl="8" w:tplc="0409001B" w:tentative="1">
      <w:start w:val="1"/>
      <w:numFmt w:val="lowerRoman"/>
      <w:lvlText w:val="%9."/>
      <w:lvlJc w:val="right"/>
      <w:pPr>
        <w:ind w:left="5715" w:hanging="180"/>
      </w:pPr>
    </w:lvl>
  </w:abstractNum>
  <w:abstractNum w:abstractNumId="45" w15:restartNumberingAfterBreak="0">
    <w:nsid w:val="76DF08BA"/>
    <w:multiLevelType w:val="hybridMultilevel"/>
    <w:tmpl w:val="19CE62CE"/>
    <w:lvl w:ilvl="0" w:tplc="B5B22350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8125D"/>
    <w:multiLevelType w:val="hybridMultilevel"/>
    <w:tmpl w:val="7922722C"/>
    <w:lvl w:ilvl="0" w:tplc="04090017">
      <w:start w:val="1"/>
      <w:numFmt w:val="lowerLetter"/>
      <w:lvlText w:val="%1)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47" w15:restartNumberingAfterBreak="0">
    <w:nsid w:val="7BFA662A"/>
    <w:multiLevelType w:val="hybridMultilevel"/>
    <w:tmpl w:val="B278341C"/>
    <w:lvl w:ilvl="0" w:tplc="B5B22350">
      <w:start w:val="1"/>
      <w:numFmt w:val="lowerRoman"/>
      <w:lvlText w:val="(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D061854"/>
    <w:multiLevelType w:val="hybridMultilevel"/>
    <w:tmpl w:val="24FC2E5C"/>
    <w:lvl w:ilvl="0" w:tplc="FEEEB9CA">
      <w:start w:val="6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6"/>
  </w:num>
  <w:num w:numId="2">
    <w:abstractNumId w:val="0"/>
  </w:num>
  <w:num w:numId="3">
    <w:abstractNumId w:val="39"/>
  </w:num>
  <w:num w:numId="4">
    <w:abstractNumId w:val="14"/>
  </w:num>
  <w:num w:numId="5">
    <w:abstractNumId w:val="47"/>
  </w:num>
  <w:num w:numId="6">
    <w:abstractNumId w:val="11"/>
  </w:num>
  <w:num w:numId="7">
    <w:abstractNumId w:val="40"/>
  </w:num>
  <w:num w:numId="8">
    <w:abstractNumId w:val="12"/>
  </w:num>
  <w:num w:numId="9">
    <w:abstractNumId w:val="3"/>
  </w:num>
  <w:num w:numId="10">
    <w:abstractNumId w:val="15"/>
  </w:num>
  <w:num w:numId="11">
    <w:abstractNumId w:val="19"/>
  </w:num>
  <w:num w:numId="12">
    <w:abstractNumId w:val="21"/>
  </w:num>
  <w:num w:numId="13">
    <w:abstractNumId w:val="1"/>
  </w:num>
  <w:num w:numId="14">
    <w:abstractNumId w:val="28"/>
  </w:num>
  <w:num w:numId="15">
    <w:abstractNumId w:val="33"/>
  </w:num>
  <w:num w:numId="16">
    <w:abstractNumId w:val="41"/>
  </w:num>
  <w:num w:numId="17">
    <w:abstractNumId w:val="9"/>
  </w:num>
  <w:num w:numId="18">
    <w:abstractNumId w:val="44"/>
  </w:num>
  <w:num w:numId="19">
    <w:abstractNumId w:val="43"/>
  </w:num>
  <w:num w:numId="20">
    <w:abstractNumId w:val="16"/>
  </w:num>
  <w:num w:numId="21">
    <w:abstractNumId w:val="13"/>
  </w:num>
  <w:num w:numId="22">
    <w:abstractNumId w:val="10"/>
  </w:num>
  <w:num w:numId="23">
    <w:abstractNumId w:val="17"/>
  </w:num>
  <w:num w:numId="24">
    <w:abstractNumId w:val="27"/>
  </w:num>
  <w:num w:numId="25">
    <w:abstractNumId w:val="30"/>
  </w:num>
  <w:num w:numId="26">
    <w:abstractNumId w:val="48"/>
  </w:num>
  <w:num w:numId="27">
    <w:abstractNumId w:val="42"/>
  </w:num>
  <w:num w:numId="28">
    <w:abstractNumId w:val="8"/>
  </w:num>
  <w:num w:numId="29">
    <w:abstractNumId w:val="25"/>
  </w:num>
  <w:num w:numId="30">
    <w:abstractNumId w:val="32"/>
  </w:num>
  <w:num w:numId="31">
    <w:abstractNumId w:val="29"/>
  </w:num>
  <w:num w:numId="32">
    <w:abstractNumId w:val="4"/>
  </w:num>
  <w:num w:numId="33">
    <w:abstractNumId w:val="22"/>
  </w:num>
  <w:num w:numId="34">
    <w:abstractNumId w:val="5"/>
  </w:num>
  <w:num w:numId="35">
    <w:abstractNumId w:val="34"/>
  </w:num>
  <w:num w:numId="36">
    <w:abstractNumId w:val="26"/>
  </w:num>
  <w:num w:numId="37">
    <w:abstractNumId w:val="35"/>
  </w:num>
  <w:num w:numId="38">
    <w:abstractNumId w:val="31"/>
  </w:num>
  <w:num w:numId="39">
    <w:abstractNumId w:val="45"/>
  </w:num>
  <w:num w:numId="40">
    <w:abstractNumId w:val="18"/>
  </w:num>
  <w:num w:numId="41">
    <w:abstractNumId w:val="6"/>
  </w:num>
  <w:num w:numId="42">
    <w:abstractNumId w:val="2"/>
  </w:num>
  <w:num w:numId="43">
    <w:abstractNumId w:val="23"/>
  </w:num>
  <w:num w:numId="44">
    <w:abstractNumId w:val="24"/>
  </w:num>
  <w:num w:numId="45">
    <w:abstractNumId w:val="20"/>
  </w:num>
  <w:num w:numId="46">
    <w:abstractNumId w:val="37"/>
  </w:num>
  <w:num w:numId="47">
    <w:abstractNumId w:val="38"/>
  </w:num>
  <w:num w:numId="48">
    <w:abstractNumId w:val="7"/>
  </w:num>
  <w:num w:numId="4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0NTM3tzQzNDQyM7BU0lEKTi0uzszPAykwrAUAGXCyESwAAAA="/>
  </w:docVars>
  <w:rsids>
    <w:rsidRoot w:val="00923179"/>
    <w:rsid w:val="00000E08"/>
    <w:rsid w:val="00013006"/>
    <w:rsid w:val="00024838"/>
    <w:rsid w:val="00044110"/>
    <w:rsid w:val="00055D44"/>
    <w:rsid w:val="0006080A"/>
    <w:rsid w:val="00061E3E"/>
    <w:rsid w:val="00074B25"/>
    <w:rsid w:val="00074EDC"/>
    <w:rsid w:val="00086763"/>
    <w:rsid w:val="000A1598"/>
    <w:rsid w:val="000A342B"/>
    <w:rsid w:val="000B1616"/>
    <w:rsid w:val="000B691E"/>
    <w:rsid w:val="000B732C"/>
    <w:rsid w:val="000B7733"/>
    <w:rsid w:val="000F04EB"/>
    <w:rsid w:val="000F1A7C"/>
    <w:rsid w:val="000F414B"/>
    <w:rsid w:val="00101829"/>
    <w:rsid w:val="00104D69"/>
    <w:rsid w:val="001076D7"/>
    <w:rsid w:val="001146DC"/>
    <w:rsid w:val="00115420"/>
    <w:rsid w:val="00142847"/>
    <w:rsid w:val="00152E69"/>
    <w:rsid w:val="0015658D"/>
    <w:rsid w:val="00156675"/>
    <w:rsid w:val="001645C7"/>
    <w:rsid w:val="00164C0F"/>
    <w:rsid w:val="00173867"/>
    <w:rsid w:val="00176E40"/>
    <w:rsid w:val="00190A7F"/>
    <w:rsid w:val="001965C8"/>
    <w:rsid w:val="001C344A"/>
    <w:rsid w:val="001C6DE8"/>
    <w:rsid w:val="001C7B17"/>
    <w:rsid w:val="001C7F7D"/>
    <w:rsid w:val="001D47D4"/>
    <w:rsid w:val="001E119C"/>
    <w:rsid w:val="001F07DE"/>
    <w:rsid w:val="002024E6"/>
    <w:rsid w:val="0020432C"/>
    <w:rsid w:val="0021198E"/>
    <w:rsid w:val="002138CE"/>
    <w:rsid w:val="00220D52"/>
    <w:rsid w:val="00226192"/>
    <w:rsid w:val="0024045E"/>
    <w:rsid w:val="00245591"/>
    <w:rsid w:val="00256602"/>
    <w:rsid w:val="00290B9B"/>
    <w:rsid w:val="00291C85"/>
    <w:rsid w:val="002935A1"/>
    <w:rsid w:val="002A2C1C"/>
    <w:rsid w:val="002C15ED"/>
    <w:rsid w:val="002D26D2"/>
    <w:rsid w:val="002D303E"/>
    <w:rsid w:val="003274DC"/>
    <w:rsid w:val="00337ECF"/>
    <w:rsid w:val="00341198"/>
    <w:rsid w:val="00341519"/>
    <w:rsid w:val="00342825"/>
    <w:rsid w:val="003555E6"/>
    <w:rsid w:val="00362417"/>
    <w:rsid w:val="003762BB"/>
    <w:rsid w:val="0038226F"/>
    <w:rsid w:val="0039070D"/>
    <w:rsid w:val="003926EC"/>
    <w:rsid w:val="003A2502"/>
    <w:rsid w:val="003A52F8"/>
    <w:rsid w:val="003B0C96"/>
    <w:rsid w:val="003B4CC8"/>
    <w:rsid w:val="003B7B65"/>
    <w:rsid w:val="003D04DD"/>
    <w:rsid w:val="003D057E"/>
    <w:rsid w:val="003E09C4"/>
    <w:rsid w:val="003E3003"/>
    <w:rsid w:val="003F2512"/>
    <w:rsid w:val="003F2F4B"/>
    <w:rsid w:val="003F4BFD"/>
    <w:rsid w:val="00403381"/>
    <w:rsid w:val="00411F43"/>
    <w:rsid w:val="00422A3B"/>
    <w:rsid w:val="004378DD"/>
    <w:rsid w:val="004463B4"/>
    <w:rsid w:val="00446BC6"/>
    <w:rsid w:val="004540C7"/>
    <w:rsid w:val="0045519D"/>
    <w:rsid w:val="004552B1"/>
    <w:rsid w:val="0045678D"/>
    <w:rsid w:val="00460A6F"/>
    <w:rsid w:val="004666D2"/>
    <w:rsid w:val="0047173E"/>
    <w:rsid w:val="00473DA3"/>
    <w:rsid w:val="00475300"/>
    <w:rsid w:val="004851C9"/>
    <w:rsid w:val="00492D72"/>
    <w:rsid w:val="00496C28"/>
    <w:rsid w:val="00497251"/>
    <w:rsid w:val="004B39C3"/>
    <w:rsid w:val="004B54D4"/>
    <w:rsid w:val="004B5A79"/>
    <w:rsid w:val="004C6D34"/>
    <w:rsid w:val="004E1235"/>
    <w:rsid w:val="004F6124"/>
    <w:rsid w:val="00506536"/>
    <w:rsid w:val="00507D25"/>
    <w:rsid w:val="00521AC0"/>
    <w:rsid w:val="0052469A"/>
    <w:rsid w:val="00533D8A"/>
    <w:rsid w:val="005341DE"/>
    <w:rsid w:val="00537BA0"/>
    <w:rsid w:val="00537CCB"/>
    <w:rsid w:val="005404F7"/>
    <w:rsid w:val="00544F78"/>
    <w:rsid w:val="00547A03"/>
    <w:rsid w:val="00547DA0"/>
    <w:rsid w:val="00556248"/>
    <w:rsid w:val="00564CD3"/>
    <w:rsid w:val="00570523"/>
    <w:rsid w:val="0058021C"/>
    <w:rsid w:val="005840E8"/>
    <w:rsid w:val="00597A1D"/>
    <w:rsid w:val="005B4F6B"/>
    <w:rsid w:val="005C2C59"/>
    <w:rsid w:val="005C5B21"/>
    <w:rsid w:val="005D1637"/>
    <w:rsid w:val="005D198D"/>
    <w:rsid w:val="005D3B5F"/>
    <w:rsid w:val="005E0CCF"/>
    <w:rsid w:val="005E15C6"/>
    <w:rsid w:val="005E56BF"/>
    <w:rsid w:val="005E59B2"/>
    <w:rsid w:val="00610FF0"/>
    <w:rsid w:val="00612F05"/>
    <w:rsid w:val="006250FA"/>
    <w:rsid w:val="006271DA"/>
    <w:rsid w:val="00650545"/>
    <w:rsid w:val="00652098"/>
    <w:rsid w:val="00661525"/>
    <w:rsid w:val="00667B91"/>
    <w:rsid w:val="006759A6"/>
    <w:rsid w:val="00676808"/>
    <w:rsid w:val="006776FD"/>
    <w:rsid w:val="00677D7D"/>
    <w:rsid w:val="006822B8"/>
    <w:rsid w:val="00697D8D"/>
    <w:rsid w:val="006A031A"/>
    <w:rsid w:val="006A6C44"/>
    <w:rsid w:val="006A7AC2"/>
    <w:rsid w:val="006B195F"/>
    <w:rsid w:val="006B4CFE"/>
    <w:rsid w:val="006C00F3"/>
    <w:rsid w:val="006C2F6B"/>
    <w:rsid w:val="006C3571"/>
    <w:rsid w:val="006D3035"/>
    <w:rsid w:val="006D5E2C"/>
    <w:rsid w:val="006E6048"/>
    <w:rsid w:val="006F03CA"/>
    <w:rsid w:val="006F4C4D"/>
    <w:rsid w:val="00700CFA"/>
    <w:rsid w:val="00710934"/>
    <w:rsid w:val="00717D12"/>
    <w:rsid w:val="00733398"/>
    <w:rsid w:val="007454B8"/>
    <w:rsid w:val="007647FF"/>
    <w:rsid w:val="0077165A"/>
    <w:rsid w:val="007A1A07"/>
    <w:rsid w:val="007A3A26"/>
    <w:rsid w:val="007D4FA3"/>
    <w:rsid w:val="007D7023"/>
    <w:rsid w:val="007F0978"/>
    <w:rsid w:val="007F7C3E"/>
    <w:rsid w:val="008131EF"/>
    <w:rsid w:val="008146CC"/>
    <w:rsid w:val="0082460E"/>
    <w:rsid w:val="008277EF"/>
    <w:rsid w:val="0084590F"/>
    <w:rsid w:val="008474F5"/>
    <w:rsid w:val="00851C3B"/>
    <w:rsid w:val="00855B1E"/>
    <w:rsid w:val="00865D1C"/>
    <w:rsid w:val="00894DF9"/>
    <w:rsid w:val="008A112F"/>
    <w:rsid w:val="008A24DC"/>
    <w:rsid w:val="008A2927"/>
    <w:rsid w:val="008A30D7"/>
    <w:rsid w:val="008A36C8"/>
    <w:rsid w:val="008A5D94"/>
    <w:rsid w:val="008A5DE4"/>
    <w:rsid w:val="008C64E3"/>
    <w:rsid w:val="008D1F39"/>
    <w:rsid w:val="008D3ED6"/>
    <w:rsid w:val="008D6BCF"/>
    <w:rsid w:val="008D7DFE"/>
    <w:rsid w:val="008D7F79"/>
    <w:rsid w:val="008E0FC2"/>
    <w:rsid w:val="008E2209"/>
    <w:rsid w:val="008E2477"/>
    <w:rsid w:val="008E41A3"/>
    <w:rsid w:val="00912320"/>
    <w:rsid w:val="00916E0F"/>
    <w:rsid w:val="00923179"/>
    <w:rsid w:val="00927F9A"/>
    <w:rsid w:val="0093261D"/>
    <w:rsid w:val="009349FB"/>
    <w:rsid w:val="00936905"/>
    <w:rsid w:val="0094453F"/>
    <w:rsid w:val="00954488"/>
    <w:rsid w:val="009577DF"/>
    <w:rsid w:val="0096220B"/>
    <w:rsid w:val="00962323"/>
    <w:rsid w:val="00966904"/>
    <w:rsid w:val="00972F24"/>
    <w:rsid w:val="00974DAF"/>
    <w:rsid w:val="00977B8F"/>
    <w:rsid w:val="009A1FB8"/>
    <w:rsid w:val="009A3ED9"/>
    <w:rsid w:val="009A46CC"/>
    <w:rsid w:val="009B2351"/>
    <w:rsid w:val="009B6000"/>
    <w:rsid w:val="009E0149"/>
    <w:rsid w:val="009E12B8"/>
    <w:rsid w:val="009E7F21"/>
    <w:rsid w:val="009F777D"/>
    <w:rsid w:val="00A00262"/>
    <w:rsid w:val="00A01ECB"/>
    <w:rsid w:val="00A15B26"/>
    <w:rsid w:val="00A3317B"/>
    <w:rsid w:val="00A34E78"/>
    <w:rsid w:val="00A44261"/>
    <w:rsid w:val="00A46EC1"/>
    <w:rsid w:val="00A56CDA"/>
    <w:rsid w:val="00A62550"/>
    <w:rsid w:val="00A67C99"/>
    <w:rsid w:val="00A829E2"/>
    <w:rsid w:val="00A86746"/>
    <w:rsid w:val="00AA106A"/>
    <w:rsid w:val="00AA273A"/>
    <w:rsid w:val="00AC2F80"/>
    <w:rsid w:val="00AC64AA"/>
    <w:rsid w:val="00AF2E01"/>
    <w:rsid w:val="00B03738"/>
    <w:rsid w:val="00B10193"/>
    <w:rsid w:val="00B158AA"/>
    <w:rsid w:val="00B23A94"/>
    <w:rsid w:val="00B242B7"/>
    <w:rsid w:val="00B322F7"/>
    <w:rsid w:val="00B37439"/>
    <w:rsid w:val="00B37DC4"/>
    <w:rsid w:val="00B51C33"/>
    <w:rsid w:val="00B52660"/>
    <w:rsid w:val="00B56EE3"/>
    <w:rsid w:val="00B8133A"/>
    <w:rsid w:val="00B85DB2"/>
    <w:rsid w:val="00BB1E30"/>
    <w:rsid w:val="00BC0A7E"/>
    <w:rsid w:val="00BC27BF"/>
    <w:rsid w:val="00BC390A"/>
    <w:rsid w:val="00BC5728"/>
    <w:rsid w:val="00BC5C71"/>
    <w:rsid w:val="00BE6CD7"/>
    <w:rsid w:val="00BF2D70"/>
    <w:rsid w:val="00BF363D"/>
    <w:rsid w:val="00C00174"/>
    <w:rsid w:val="00C01E75"/>
    <w:rsid w:val="00C112D8"/>
    <w:rsid w:val="00C17136"/>
    <w:rsid w:val="00C20FC2"/>
    <w:rsid w:val="00C41EE0"/>
    <w:rsid w:val="00C437DC"/>
    <w:rsid w:val="00C539FA"/>
    <w:rsid w:val="00C56798"/>
    <w:rsid w:val="00C85B1C"/>
    <w:rsid w:val="00C9521A"/>
    <w:rsid w:val="00C967B9"/>
    <w:rsid w:val="00CA24B0"/>
    <w:rsid w:val="00CA6464"/>
    <w:rsid w:val="00CB1742"/>
    <w:rsid w:val="00CC1362"/>
    <w:rsid w:val="00CC5633"/>
    <w:rsid w:val="00CD7EF8"/>
    <w:rsid w:val="00CE1BFE"/>
    <w:rsid w:val="00CE1CEB"/>
    <w:rsid w:val="00CE7D85"/>
    <w:rsid w:val="00CF0EDA"/>
    <w:rsid w:val="00CF2916"/>
    <w:rsid w:val="00CF7924"/>
    <w:rsid w:val="00D02FB7"/>
    <w:rsid w:val="00D03A3B"/>
    <w:rsid w:val="00D1159D"/>
    <w:rsid w:val="00D17D57"/>
    <w:rsid w:val="00D54580"/>
    <w:rsid w:val="00D6782E"/>
    <w:rsid w:val="00D67F2B"/>
    <w:rsid w:val="00D73749"/>
    <w:rsid w:val="00D84116"/>
    <w:rsid w:val="00D84E7D"/>
    <w:rsid w:val="00D86380"/>
    <w:rsid w:val="00D87A7F"/>
    <w:rsid w:val="00D92E7D"/>
    <w:rsid w:val="00DC03E5"/>
    <w:rsid w:val="00DD0FE8"/>
    <w:rsid w:val="00DE4E66"/>
    <w:rsid w:val="00E11438"/>
    <w:rsid w:val="00E12A45"/>
    <w:rsid w:val="00E22C95"/>
    <w:rsid w:val="00E31F88"/>
    <w:rsid w:val="00E51568"/>
    <w:rsid w:val="00E602AC"/>
    <w:rsid w:val="00E63A21"/>
    <w:rsid w:val="00E652EC"/>
    <w:rsid w:val="00E70064"/>
    <w:rsid w:val="00E768E4"/>
    <w:rsid w:val="00E8100B"/>
    <w:rsid w:val="00E92138"/>
    <w:rsid w:val="00E9301D"/>
    <w:rsid w:val="00E93AE7"/>
    <w:rsid w:val="00EA2304"/>
    <w:rsid w:val="00EA3307"/>
    <w:rsid w:val="00EA40CF"/>
    <w:rsid w:val="00ED25B8"/>
    <w:rsid w:val="00ED3310"/>
    <w:rsid w:val="00EE0554"/>
    <w:rsid w:val="00EE31F5"/>
    <w:rsid w:val="00EE77BE"/>
    <w:rsid w:val="00EF01A9"/>
    <w:rsid w:val="00F017C5"/>
    <w:rsid w:val="00F1684F"/>
    <w:rsid w:val="00F21215"/>
    <w:rsid w:val="00F2477D"/>
    <w:rsid w:val="00F33315"/>
    <w:rsid w:val="00F34261"/>
    <w:rsid w:val="00F36520"/>
    <w:rsid w:val="00F40B94"/>
    <w:rsid w:val="00F53B83"/>
    <w:rsid w:val="00F55AB7"/>
    <w:rsid w:val="00F62069"/>
    <w:rsid w:val="00F63E3C"/>
    <w:rsid w:val="00F66E7E"/>
    <w:rsid w:val="00F67049"/>
    <w:rsid w:val="00F70C9B"/>
    <w:rsid w:val="00F76366"/>
    <w:rsid w:val="00F92FDD"/>
    <w:rsid w:val="00FA1295"/>
    <w:rsid w:val="00FA4CFF"/>
    <w:rsid w:val="00FA4FB2"/>
    <w:rsid w:val="00FB1D00"/>
    <w:rsid w:val="00FC1E76"/>
    <w:rsid w:val="00FC5A99"/>
    <w:rsid w:val="00FC6810"/>
    <w:rsid w:val="00FD67D4"/>
    <w:rsid w:val="00FD70D1"/>
    <w:rsid w:val="00FE407D"/>
    <w:rsid w:val="00FE4730"/>
    <w:rsid w:val="00FE5C6A"/>
    <w:rsid w:val="00FE628E"/>
    <w:rsid w:val="00FF3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ECB2D"/>
  <w15:chartTrackingRefBased/>
  <w15:docId w15:val="{BBD5C652-144C-41B0-BF62-ED6263E78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31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179"/>
  </w:style>
  <w:style w:type="paragraph" w:styleId="Footer">
    <w:name w:val="footer"/>
    <w:basedOn w:val="Normal"/>
    <w:link w:val="FooterChar"/>
    <w:uiPriority w:val="99"/>
    <w:unhideWhenUsed/>
    <w:rsid w:val="009231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179"/>
  </w:style>
  <w:style w:type="paragraph" w:styleId="ListParagraph">
    <w:name w:val="List Paragraph"/>
    <w:basedOn w:val="Normal"/>
    <w:uiPriority w:val="34"/>
    <w:qFormat/>
    <w:rsid w:val="009231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61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19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97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7A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7A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7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7A1D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C5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131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31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4-Accent5">
    <w:name w:val="Grid Table 4 Accent 5"/>
    <w:basedOn w:val="TableNormal"/>
    <w:uiPriority w:val="49"/>
    <w:rsid w:val="003D04D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1Light">
    <w:name w:val="Grid Table 1 Light"/>
    <w:basedOn w:val="TableNormal"/>
    <w:uiPriority w:val="46"/>
    <w:rsid w:val="00EA33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52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6E8317-1709-4C0C-9C44-879E5B9BD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UNDERU Olufunke</dc:creator>
  <cp:keywords/>
  <dc:description/>
  <cp:lastModifiedBy>ATTAH Ikechukwu</cp:lastModifiedBy>
  <cp:revision>2</cp:revision>
  <dcterms:created xsi:type="dcterms:W3CDTF">2019-02-20T14:03:00Z</dcterms:created>
  <dcterms:modified xsi:type="dcterms:W3CDTF">2019-02-20T14:03:00Z</dcterms:modified>
</cp:coreProperties>
</file>